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769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96"/>
        <w:gridCol w:w="4973"/>
      </w:tblGrid>
      <w:tr w:rsidR="007A74D6" w:rsidRPr="00D065D6" w14:paraId="1CEED512" w14:textId="77777777">
        <w:trPr>
          <w:cantSplit/>
          <w:trHeight w:val="903"/>
          <w:jc w:val="center"/>
        </w:trPr>
        <w:tc>
          <w:tcPr>
            <w:tcW w:w="4796" w:type="dxa"/>
          </w:tcPr>
          <w:p w14:paraId="779D5132" w14:textId="091B2B3A" w:rsidR="007A74D6" w:rsidRPr="00D065D6" w:rsidRDefault="00D065D6" w:rsidP="007A74D6">
            <w:pPr>
              <w:spacing w:before="72"/>
              <w:jc w:val="both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D065D6">
              <w:rPr>
                <w:rFonts w:ascii="Arial" w:hAnsi="Arial" w:cs="Arial"/>
                <w:i/>
                <w:sz w:val="16"/>
                <w:szCs w:val="16"/>
                <w:lang w:val="en-GB"/>
              </w:rPr>
              <w:t>Webinar on BWD 2020 reporting</w:t>
            </w:r>
          </w:p>
          <w:p w14:paraId="6940D868" w14:textId="51F9C858" w:rsidR="007A74D6" w:rsidRPr="00D065D6" w:rsidRDefault="00D065D6" w:rsidP="007A74D6">
            <w:pPr>
              <w:spacing w:before="72"/>
              <w:jc w:val="both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i/>
                <w:sz w:val="16"/>
                <w:szCs w:val="16"/>
                <w:lang w:val="en-GB"/>
              </w:rPr>
              <w:t>17 November and 1 December 2020, MS Teams meeting room</w:t>
            </w:r>
          </w:p>
          <w:p w14:paraId="77BB07B0" w14:textId="77777777" w:rsidR="007A74D6" w:rsidRPr="00D065D6" w:rsidRDefault="007A74D6" w:rsidP="007A74D6">
            <w:pPr>
              <w:spacing w:before="72"/>
              <w:jc w:val="both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D065D6">
              <w:rPr>
                <w:rFonts w:ascii="Arial" w:hAnsi="Arial" w:cs="Arial"/>
                <w:i/>
                <w:sz w:val="16"/>
                <w:szCs w:val="16"/>
                <w:lang w:val="en-GB"/>
              </w:rPr>
              <w:t>Draft agenda</w:t>
            </w:r>
          </w:p>
        </w:tc>
        <w:tc>
          <w:tcPr>
            <w:tcW w:w="4973" w:type="dxa"/>
            <w:vAlign w:val="center"/>
          </w:tcPr>
          <w:p w14:paraId="5D22D915" w14:textId="77777777" w:rsidR="007A74D6" w:rsidRPr="00D065D6" w:rsidRDefault="00846346" w:rsidP="008761CE">
            <w:pPr>
              <w:jc w:val="right"/>
              <w:rPr>
                <w:rFonts w:ascii="Arial" w:hAnsi="Arial" w:cs="Arial"/>
                <w:b/>
                <w:sz w:val="2"/>
                <w:szCs w:val="2"/>
                <w:lang w:val="en-GB"/>
              </w:rPr>
            </w:pPr>
            <w:r w:rsidRPr="00D065D6">
              <w:rPr>
                <w:rFonts w:cstheme="minorHAnsi"/>
                <w:noProof/>
                <w:lang w:val="en-GB" w:eastAsia="en-GB"/>
              </w:rPr>
              <w:drawing>
                <wp:inline distT="0" distB="0" distL="0" distR="0" wp14:anchorId="0B8BA424" wp14:editId="0724B4A6">
                  <wp:extent cx="2134800" cy="504000"/>
                  <wp:effectExtent l="0" t="0" r="0" b="0"/>
                  <wp:docPr id="6" name="Picture 6" descr="G:\COM\COM 2\Caspersen\Planning\2013\Corporate design\General guidlines\Design guidelines for ETCs\Final file packages for ETCs\ETC-ICMW design guidelines files\Logo\ICMW standard logo\ICMW-croppe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:\COM\COM 2\Caspersen\Planning\2013\Corporate design\General guidlines\Design guidelines for ETCs\Final file packages for ETCs\ETC-ICMW design guidelines files\Logo\ICMW standard logo\ICMW-cropped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36" t="5484" r="2387" b="12928"/>
                          <a:stretch/>
                        </pic:blipFill>
                        <pic:spPr bwMode="auto">
                          <a:xfrm>
                            <a:off x="0" y="0"/>
                            <a:ext cx="2134800" cy="5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70D03C" w14:textId="77777777" w:rsidR="006F3F50" w:rsidRPr="00D065D6" w:rsidRDefault="006F3F50" w:rsidP="006F3F50">
      <w:pPr>
        <w:ind w:left="360"/>
        <w:jc w:val="both"/>
        <w:rPr>
          <w:rFonts w:ascii="Arial" w:hAnsi="Arial" w:cs="Arial"/>
          <w:b/>
          <w:lang w:val="en-GB"/>
        </w:rPr>
      </w:pPr>
    </w:p>
    <w:p w14:paraId="2FF14638" w14:textId="5BDCC9FD" w:rsidR="00BC2E20" w:rsidRPr="00D065D6" w:rsidRDefault="00D065D6" w:rsidP="007A17BD">
      <w:pPr>
        <w:jc w:val="center"/>
        <w:rPr>
          <w:rFonts w:ascii="Arial" w:hAnsi="Arial" w:cs="Arial"/>
          <w:b/>
          <w:bCs/>
          <w:lang w:val="en-GB"/>
        </w:rPr>
      </w:pPr>
      <w:r w:rsidRPr="00D065D6">
        <w:rPr>
          <w:rFonts w:ascii="Arial" w:hAnsi="Arial" w:cs="Arial"/>
          <w:b/>
          <w:bCs/>
          <w:lang w:val="en-GB"/>
        </w:rPr>
        <w:t>Webinar on BWD 2020 reporting</w:t>
      </w:r>
      <w:r w:rsidR="007A17BD" w:rsidRPr="00D065D6">
        <w:rPr>
          <w:rFonts w:ascii="Arial" w:hAnsi="Arial" w:cs="Arial"/>
          <w:b/>
          <w:bCs/>
          <w:lang w:val="en-GB"/>
        </w:rPr>
        <w:t xml:space="preserve">, </w:t>
      </w:r>
      <w:r w:rsidRPr="00D065D6">
        <w:rPr>
          <w:rFonts w:ascii="Arial" w:hAnsi="Arial" w:cs="Arial"/>
          <w:b/>
          <w:bCs/>
          <w:lang w:val="en-GB"/>
        </w:rPr>
        <w:t>17</w:t>
      </w:r>
      <w:r w:rsidRPr="00D065D6">
        <w:rPr>
          <w:rFonts w:ascii="Arial" w:hAnsi="Arial" w:cs="Arial"/>
          <w:b/>
          <w:bCs/>
          <w:vertAlign w:val="superscript"/>
          <w:lang w:val="en-GB"/>
        </w:rPr>
        <w:t>th</w:t>
      </w:r>
      <w:r>
        <w:rPr>
          <w:rFonts w:ascii="Arial" w:hAnsi="Arial" w:cs="Arial"/>
          <w:b/>
          <w:bCs/>
          <w:lang w:val="en-GB"/>
        </w:rPr>
        <w:t xml:space="preserve"> </w:t>
      </w:r>
      <w:r w:rsidRPr="00D065D6">
        <w:rPr>
          <w:rFonts w:ascii="Arial" w:hAnsi="Arial" w:cs="Arial"/>
          <w:b/>
          <w:bCs/>
          <w:lang w:val="en-GB"/>
        </w:rPr>
        <w:t>November and 1</w:t>
      </w:r>
      <w:r w:rsidRPr="00D065D6">
        <w:rPr>
          <w:rFonts w:ascii="Arial" w:hAnsi="Arial" w:cs="Arial"/>
          <w:b/>
          <w:bCs/>
          <w:vertAlign w:val="superscript"/>
          <w:lang w:val="en-GB"/>
        </w:rPr>
        <w:t>st</w:t>
      </w:r>
      <w:r w:rsidRPr="00D065D6">
        <w:rPr>
          <w:rFonts w:ascii="Arial" w:hAnsi="Arial" w:cs="Arial"/>
          <w:b/>
          <w:bCs/>
          <w:lang w:val="en-GB"/>
        </w:rPr>
        <w:t xml:space="preserve"> December 2020</w:t>
      </w:r>
      <w:r w:rsidR="007A17BD" w:rsidRPr="00D065D6">
        <w:rPr>
          <w:rFonts w:ascii="Arial" w:hAnsi="Arial" w:cs="Arial"/>
          <w:b/>
          <w:bCs/>
          <w:lang w:val="en-GB"/>
        </w:rPr>
        <w:t xml:space="preserve">, </w:t>
      </w:r>
    </w:p>
    <w:p w14:paraId="561FA391" w14:textId="13AC8D9F" w:rsidR="007A17BD" w:rsidRPr="00D065D6" w:rsidRDefault="00D065D6" w:rsidP="007A17BD">
      <w:pPr>
        <w:jc w:val="center"/>
        <w:rPr>
          <w:rFonts w:ascii="Arial" w:hAnsi="Arial" w:cs="Arial"/>
          <w:b/>
          <w:bCs/>
          <w:lang w:val="en-GB"/>
        </w:rPr>
      </w:pPr>
      <w:r w:rsidRPr="00D065D6">
        <w:rPr>
          <w:rFonts w:ascii="Arial" w:hAnsi="Arial" w:cs="Arial"/>
          <w:b/>
          <w:bCs/>
          <w:lang w:val="en-GB"/>
        </w:rPr>
        <w:t>MS Teams meeting room</w:t>
      </w:r>
    </w:p>
    <w:p w14:paraId="16D2C79F" w14:textId="77777777" w:rsidR="00580A8E" w:rsidRPr="00D065D6" w:rsidRDefault="00580A8E" w:rsidP="006F3F50">
      <w:pPr>
        <w:jc w:val="center"/>
        <w:rPr>
          <w:rFonts w:ascii="Arial" w:hAnsi="Arial" w:cs="Arial"/>
          <w:b/>
          <w:bCs/>
          <w:lang w:val="en-GB"/>
        </w:rPr>
      </w:pPr>
    </w:p>
    <w:p w14:paraId="2F40DF5A" w14:textId="519FE2A2" w:rsidR="006F3F50" w:rsidRPr="00D065D6" w:rsidRDefault="006F3F50" w:rsidP="006F3F50">
      <w:pPr>
        <w:jc w:val="center"/>
        <w:rPr>
          <w:rFonts w:ascii="Arial" w:hAnsi="Arial" w:cs="Arial"/>
          <w:b/>
          <w:lang w:val="en-GB"/>
        </w:rPr>
      </w:pPr>
      <w:r w:rsidRPr="00D065D6">
        <w:rPr>
          <w:rFonts w:ascii="Arial" w:hAnsi="Arial" w:cs="Arial"/>
          <w:b/>
          <w:bCs/>
          <w:lang w:val="en-GB"/>
        </w:rPr>
        <w:t xml:space="preserve"> </w:t>
      </w:r>
      <w:r w:rsidRPr="00D065D6">
        <w:rPr>
          <w:rFonts w:ascii="Arial" w:hAnsi="Arial" w:cs="Arial"/>
          <w:b/>
          <w:lang w:val="en-GB"/>
        </w:rPr>
        <w:t xml:space="preserve">Draft Agenda (version </w:t>
      </w:r>
      <w:r w:rsidR="00D065D6">
        <w:rPr>
          <w:rFonts w:ascii="Arial" w:hAnsi="Arial" w:cs="Arial"/>
          <w:b/>
          <w:lang w:val="en-GB"/>
        </w:rPr>
        <w:t>1</w:t>
      </w:r>
      <w:r w:rsidRPr="00D065D6">
        <w:rPr>
          <w:rFonts w:ascii="Arial" w:hAnsi="Arial" w:cs="Arial"/>
          <w:b/>
          <w:lang w:val="en-GB"/>
        </w:rPr>
        <w:t>)</w:t>
      </w:r>
    </w:p>
    <w:p w14:paraId="66C54933" w14:textId="3182659A" w:rsidR="007A17BD" w:rsidRDefault="007A17BD" w:rsidP="007A17BD">
      <w:pPr>
        <w:rPr>
          <w:rFonts w:ascii="Arial" w:hAnsi="Arial" w:cs="Arial"/>
          <w:b/>
          <w:sz w:val="20"/>
          <w:szCs w:val="20"/>
          <w:lang w:val="en-GB"/>
        </w:rPr>
      </w:pPr>
    </w:p>
    <w:p w14:paraId="795104F3" w14:textId="77777777" w:rsidR="00BD007C" w:rsidRDefault="00BD007C" w:rsidP="007915D2">
      <w:pPr>
        <w:rPr>
          <w:rFonts w:ascii="Arial" w:hAnsi="Arial" w:cs="Arial"/>
          <w:b/>
          <w:sz w:val="22"/>
          <w:szCs w:val="22"/>
          <w:lang w:val="en-GB"/>
        </w:rPr>
      </w:pPr>
    </w:p>
    <w:p w14:paraId="39960AA3" w14:textId="2939A773" w:rsidR="00831511" w:rsidRPr="00D065D6" w:rsidRDefault="00772135" w:rsidP="007915D2">
      <w:pPr>
        <w:rPr>
          <w:rFonts w:ascii="Arial" w:hAnsi="Arial" w:cs="Arial"/>
          <w:sz w:val="22"/>
          <w:szCs w:val="22"/>
          <w:lang w:val="en-GB"/>
        </w:rPr>
      </w:pPr>
      <w:r w:rsidRPr="00D065D6">
        <w:rPr>
          <w:rFonts w:ascii="Arial" w:hAnsi="Arial" w:cs="Arial"/>
          <w:b/>
          <w:sz w:val="22"/>
          <w:szCs w:val="22"/>
          <w:lang w:val="en-GB"/>
        </w:rPr>
        <w:t>Meeting documents</w:t>
      </w:r>
      <w:r w:rsidRPr="00D065D6">
        <w:rPr>
          <w:rFonts w:ascii="Arial" w:hAnsi="Arial" w:cs="Arial"/>
          <w:sz w:val="22"/>
          <w:szCs w:val="22"/>
          <w:lang w:val="en-GB"/>
        </w:rPr>
        <w:t>:</w:t>
      </w:r>
      <w:r w:rsidR="00A57BC5" w:rsidRPr="00D065D6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EE9B712" w14:textId="684773CA" w:rsidR="008E2E54" w:rsidRPr="00616C1F" w:rsidRDefault="00616C1F" w:rsidP="007915D2">
      <w:pPr>
        <w:rPr>
          <w:rFonts w:ascii="Arial" w:hAnsi="Arial" w:cs="Arial"/>
          <w:sz w:val="20"/>
          <w:szCs w:val="20"/>
          <w:lang w:val="en-GB"/>
        </w:rPr>
      </w:pPr>
      <w:r w:rsidRPr="00616C1F">
        <w:rPr>
          <w:rFonts w:ascii="Arial" w:hAnsi="Arial" w:cs="Arial"/>
          <w:sz w:val="20"/>
          <w:szCs w:val="20"/>
          <w:lang w:val="en-GB"/>
        </w:rPr>
        <w:t xml:space="preserve">Presentations will be available after the meeting </w:t>
      </w:r>
      <w:r>
        <w:rPr>
          <w:rFonts w:ascii="Arial" w:hAnsi="Arial" w:cs="Arial"/>
          <w:sz w:val="20"/>
          <w:szCs w:val="20"/>
          <w:lang w:val="en-GB"/>
        </w:rPr>
        <w:t xml:space="preserve">at </w:t>
      </w:r>
      <w:hyperlink r:id="rId8" w:history="1">
        <w:r w:rsidRPr="00947E20">
          <w:rPr>
            <w:rStyle w:val="Hyperlink"/>
            <w:rFonts w:ascii="Arial" w:hAnsi="Arial" w:cs="Arial"/>
            <w:sz w:val="22"/>
            <w:szCs w:val="22"/>
            <w:lang w:val="en-GB"/>
          </w:rPr>
          <w:t>https://forum.eionet.europa.eu/nrc-eionet-freshwater/library/bathing-waters/2020-webinar-bwd-reporting</w:t>
        </w:r>
      </w:hyperlink>
    </w:p>
    <w:p w14:paraId="0DACC46A" w14:textId="77777777" w:rsidR="00235A64" w:rsidRPr="00D065D6" w:rsidRDefault="00235A64" w:rsidP="007915D2">
      <w:pPr>
        <w:rPr>
          <w:rFonts w:ascii="Arial" w:hAnsi="Arial" w:cs="Arial"/>
          <w:sz w:val="22"/>
          <w:szCs w:val="22"/>
          <w:lang w:val="en-GB"/>
        </w:rPr>
      </w:pPr>
    </w:p>
    <w:p w14:paraId="6CD97B4E" w14:textId="34814257" w:rsidR="00D262CB" w:rsidRPr="00D065D6" w:rsidRDefault="00F10B91" w:rsidP="00772135">
      <w:pPr>
        <w:rPr>
          <w:rFonts w:ascii="Arial" w:hAnsi="Arial" w:cs="Arial"/>
          <w:sz w:val="22"/>
          <w:szCs w:val="22"/>
          <w:lang w:val="en-GB"/>
        </w:rPr>
      </w:pPr>
      <w:r w:rsidRPr="00D065D6">
        <w:rPr>
          <w:rFonts w:ascii="Arial" w:hAnsi="Arial" w:cs="Arial"/>
          <w:b/>
          <w:sz w:val="22"/>
          <w:szCs w:val="22"/>
          <w:lang w:val="en-GB"/>
        </w:rPr>
        <w:t>Chair:</w:t>
      </w:r>
      <w:r w:rsidRPr="00D065D6">
        <w:rPr>
          <w:rFonts w:ascii="Arial" w:hAnsi="Arial" w:cs="Arial"/>
          <w:bCs/>
          <w:sz w:val="22"/>
          <w:szCs w:val="22"/>
          <w:lang w:val="en-GB"/>
        </w:rPr>
        <w:t xml:space="preserve"> </w:t>
      </w:r>
      <w:proofErr w:type="spellStart"/>
      <w:r w:rsidR="00E746B3">
        <w:rPr>
          <w:rFonts w:ascii="Arial" w:hAnsi="Arial" w:cs="Arial"/>
          <w:bCs/>
          <w:sz w:val="22"/>
          <w:szCs w:val="22"/>
          <w:lang w:val="en-GB"/>
        </w:rPr>
        <w:t>Lidija</w:t>
      </w:r>
      <w:proofErr w:type="spellEnd"/>
      <w:r w:rsidR="00E746B3">
        <w:rPr>
          <w:rFonts w:ascii="Arial" w:hAnsi="Arial" w:cs="Arial"/>
          <w:bCs/>
          <w:sz w:val="22"/>
          <w:szCs w:val="22"/>
          <w:lang w:val="en-GB"/>
        </w:rPr>
        <w:t xml:space="preserve"> </w:t>
      </w:r>
      <w:proofErr w:type="spellStart"/>
      <w:r w:rsidR="00E746B3">
        <w:rPr>
          <w:rFonts w:ascii="Arial" w:hAnsi="Arial" w:cs="Arial"/>
          <w:bCs/>
          <w:sz w:val="22"/>
          <w:szCs w:val="22"/>
          <w:lang w:val="en-GB"/>
        </w:rPr>
        <w:t>Globevnik</w:t>
      </w:r>
      <w:proofErr w:type="spellEnd"/>
      <w:r w:rsidR="00055F89">
        <w:rPr>
          <w:rFonts w:ascii="Arial" w:hAnsi="Arial" w:cs="Arial"/>
          <w:bCs/>
          <w:sz w:val="22"/>
          <w:szCs w:val="22"/>
          <w:lang w:val="en-GB"/>
        </w:rPr>
        <w:t xml:space="preserve"> (</w:t>
      </w:r>
      <w:r w:rsidR="002F691F">
        <w:rPr>
          <w:rFonts w:ascii="Arial" w:hAnsi="Arial" w:cs="Arial"/>
          <w:bCs/>
          <w:sz w:val="22"/>
          <w:szCs w:val="22"/>
          <w:lang w:val="en-GB"/>
        </w:rPr>
        <w:t>ETC/ICM</w:t>
      </w:r>
      <w:r w:rsidR="0095030A">
        <w:rPr>
          <w:rFonts w:ascii="Arial" w:hAnsi="Arial" w:cs="Arial"/>
          <w:bCs/>
          <w:sz w:val="22"/>
          <w:szCs w:val="22"/>
          <w:lang w:val="en-GB"/>
        </w:rPr>
        <w:t xml:space="preserve"> - TC VODE</w:t>
      </w:r>
      <w:r w:rsidR="00055F89">
        <w:rPr>
          <w:rFonts w:ascii="Arial" w:hAnsi="Arial" w:cs="Arial"/>
          <w:bCs/>
          <w:sz w:val="22"/>
          <w:szCs w:val="22"/>
          <w:lang w:val="en-GB"/>
        </w:rPr>
        <w:t>)</w:t>
      </w:r>
    </w:p>
    <w:p w14:paraId="7CDB5697" w14:textId="77777777" w:rsidR="0095030A" w:rsidRPr="00D065D6" w:rsidRDefault="00F10B91" w:rsidP="0095030A">
      <w:pPr>
        <w:rPr>
          <w:rFonts w:ascii="Arial" w:hAnsi="Arial" w:cs="Arial"/>
          <w:sz w:val="22"/>
          <w:szCs w:val="22"/>
          <w:lang w:val="en-GB"/>
        </w:rPr>
      </w:pPr>
      <w:r w:rsidRPr="00D065D6">
        <w:rPr>
          <w:rFonts w:ascii="Arial" w:hAnsi="Arial" w:cs="Arial"/>
          <w:b/>
          <w:sz w:val="22"/>
          <w:szCs w:val="22"/>
          <w:lang w:val="en-GB"/>
        </w:rPr>
        <w:t>Rapporteur:</w:t>
      </w:r>
      <w:r w:rsidRPr="00D065D6">
        <w:rPr>
          <w:rFonts w:ascii="Arial" w:hAnsi="Arial" w:cs="Arial"/>
          <w:sz w:val="22"/>
          <w:szCs w:val="22"/>
          <w:lang w:val="en-GB"/>
        </w:rPr>
        <w:t xml:space="preserve"> </w:t>
      </w:r>
      <w:r w:rsidR="0095030A">
        <w:rPr>
          <w:rFonts w:ascii="Arial" w:hAnsi="Arial" w:cs="Arial"/>
          <w:sz w:val="22"/>
          <w:szCs w:val="22"/>
          <w:lang w:val="en-GB"/>
        </w:rPr>
        <w:t xml:space="preserve">Luka Snoj </w:t>
      </w:r>
      <w:r w:rsidR="0095030A">
        <w:rPr>
          <w:rFonts w:ascii="Arial" w:hAnsi="Arial" w:cs="Arial"/>
          <w:bCs/>
          <w:sz w:val="22"/>
          <w:szCs w:val="22"/>
          <w:lang w:val="en-GB"/>
        </w:rPr>
        <w:t>(ETC/ICM - TC VODE)</w:t>
      </w:r>
    </w:p>
    <w:p w14:paraId="672EF54C" w14:textId="0595D77E" w:rsidR="00D262CB" w:rsidRPr="00D065D6" w:rsidRDefault="00D262CB" w:rsidP="00772135">
      <w:pPr>
        <w:rPr>
          <w:rFonts w:ascii="Arial" w:hAnsi="Arial" w:cs="Arial"/>
          <w:sz w:val="22"/>
          <w:szCs w:val="22"/>
          <w:lang w:val="en-GB"/>
        </w:rPr>
      </w:pPr>
    </w:p>
    <w:p w14:paraId="0F854BF0" w14:textId="77777777" w:rsidR="00D262CB" w:rsidRPr="00D065D6" w:rsidRDefault="00D262CB" w:rsidP="00772135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92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1466"/>
        <w:gridCol w:w="1012"/>
        <w:gridCol w:w="4459"/>
        <w:gridCol w:w="2271"/>
      </w:tblGrid>
      <w:tr w:rsidR="001237B6" w:rsidRPr="00D065D6" w14:paraId="6B02B058" w14:textId="77777777" w:rsidTr="00BD007C">
        <w:trPr>
          <w:trHeight w:val="722"/>
          <w:jc w:val="center"/>
        </w:trPr>
        <w:tc>
          <w:tcPr>
            <w:tcW w:w="9208" w:type="dxa"/>
            <w:gridSpan w:val="4"/>
            <w:vAlign w:val="center"/>
          </w:tcPr>
          <w:p w14:paraId="07BEFC2D" w14:textId="30F82835" w:rsidR="001237B6" w:rsidRPr="00D065D6" w:rsidRDefault="00831511" w:rsidP="00831511">
            <w:pPr>
              <w:spacing w:before="120" w:after="120"/>
              <w:jc w:val="center"/>
              <w:rPr>
                <w:rFonts w:ascii="Arial" w:hAnsi="Arial" w:cs="Arial"/>
                <w:b/>
                <w:iCs/>
                <w:lang w:val="en-GB"/>
              </w:rPr>
            </w:pPr>
            <w:r w:rsidRPr="00D065D6">
              <w:rPr>
                <w:rFonts w:ascii="Arial" w:hAnsi="Arial" w:cs="Arial"/>
                <w:b/>
                <w:iCs/>
                <w:lang w:val="en-GB"/>
              </w:rPr>
              <w:t>1</w:t>
            </w:r>
            <w:r w:rsidRPr="00D065D6">
              <w:rPr>
                <w:rFonts w:ascii="Arial" w:hAnsi="Arial" w:cs="Arial"/>
                <w:b/>
                <w:iCs/>
                <w:vertAlign w:val="superscript"/>
                <w:lang w:val="en-GB"/>
              </w:rPr>
              <w:t>st</w:t>
            </w:r>
            <w:r w:rsidRPr="00D065D6">
              <w:rPr>
                <w:rFonts w:ascii="Arial" w:hAnsi="Arial" w:cs="Arial"/>
                <w:b/>
                <w:iCs/>
                <w:lang w:val="en-GB"/>
              </w:rPr>
              <w:t xml:space="preserve"> day, </w:t>
            </w:r>
            <w:r w:rsidR="00D065D6" w:rsidRPr="00D065D6">
              <w:rPr>
                <w:rFonts w:ascii="Arial" w:hAnsi="Arial" w:cs="Arial"/>
                <w:b/>
                <w:iCs/>
                <w:lang w:val="en-GB"/>
              </w:rPr>
              <w:t>Tuesday,</w:t>
            </w:r>
            <w:r w:rsidR="00136692" w:rsidRPr="00D065D6">
              <w:rPr>
                <w:rFonts w:ascii="Arial" w:hAnsi="Arial" w:cs="Arial"/>
                <w:b/>
                <w:iCs/>
                <w:lang w:val="en-GB"/>
              </w:rPr>
              <w:t xml:space="preserve"> </w:t>
            </w:r>
            <w:r w:rsidR="00D065D6" w:rsidRPr="00D065D6">
              <w:rPr>
                <w:rFonts w:ascii="Arial" w:hAnsi="Arial" w:cs="Arial"/>
                <w:b/>
                <w:iCs/>
                <w:lang w:val="en-GB"/>
              </w:rPr>
              <w:t>17</w:t>
            </w:r>
            <w:r w:rsidR="00D065D6" w:rsidRPr="00D065D6">
              <w:rPr>
                <w:rFonts w:ascii="Arial" w:hAnsi="Arial" w:cs="Arial"/>
                <w:b/>
                <w:iCs/>
                <w:vertAlign w:val="superscript"/>
                <w:lang w:val="en-GB"/>
              </w:rPr>
              <w:t>th</w:t>
            </w:r>
            <w:r w:rsidR="00D065D6" w:rsidRPr="00D065D6">
              <w:rPr>
                <w:rFonts w:ascii="Arial" w:hAnsi="Arial" w:cs="Arial"/>
                <w:b/>
                <w:iCs/>
                <w:lang w:val="en-GB"/>
              </w:rPr>
              <w:t xml:space="preserve"> November 2020</w:t>
            </w:r>
          </w:p>
          <w:p w14:paraId="44DCF07C" w14:textId="087B947B" w:rsidR="00831511" w:rsidRPr="00D065D6" w:rsidRDefault="00D065D6" w:rsidP="00F90513">
            <w:pPr>
              <w:spacing w:before="120" w:after="120"/>
              <w:jc w:val="center"/>
              <w:rPr>
                <w:rFonts w:ascii="Arial" w:hAnsi="Arial" w:cs="Arial"/>
                <w:b/>
                <w:i/>
                <w:lang w:val="en-GB"/>
              </w:rPr>
            </w:pPr>
            <w:r>
              <w:rPr>
                <w:rFonts w:ascii="Arial" w:hAnsi="Arial" w:cs="Arial"/>
                <w:b/>
                <w:iCs/>
                <w:lang w:val="en-GB"/>
              </w:rPr>
              <w:t>MS Teams</w:t>
            </w:r>
          </w:p>
        </w:tc>
      </w:tr>
      <w:tr w:rsidR="008423EA" w:rsidRPr="00D065D6" w14:paraId="6520F68F" w14:textId="77777777" w:rsidTr="00BD007C">
        <w:trPr>
          <w:jc w:val="center"/>
        </w:trPr>
        <w:tc>
          <w:tcPr>
            <w:tcW w:w="1466" w:type="dxa"/>
          </w:tcPr>
          <w:p w14:paraId="6133FE01" w14:textId="77777777" w:rsidR="008423EA" w:rsidRPr="00D065D6" w:rsidRDefault="008423EA" w:rsidP="00F87923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065D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Time </w:t>
            </w:r>
          </w:p>
        </w:tc>
        <w:tc>
          <w:tcPr>
            <w:tcW w:w="1012" w:type="dxa"/>
          </w:tcPr>
          <w:p w14:paraId="22A444B5" w14:textId="77777777" w:rsidR="008423EA" w:rsidRPr="00D065D6" w:rsidRDefault="00F62F90" w:rsidP="00F87923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065D6">
              <w:rPr>
                <w:rFonts w:ascii="Arial" w:hAnsi="Arial" w:cs="Arial"/>
                <w:b/>
                <w:sz w:val="20"/>
                <w:szCs w:val="20"/>
                <w:lang w:val="en-GB"/>
              </w:rPr>
              <w:t>Item</w:t>
            </w:r>
            <w:r w:rsidR="008423EA" w:rsidRPr="00D065D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D065D6">
              <w:rPr>
                <w:rFonts w:ascii="Arial" w:hAnsi="Arial" w:cs="Arial"/>
                <w:b/>
                <w:sz w:val="20"/>
                <w:szCs w:val="20"/>
                <w:lang w:val="en-GB"/>
              </w:rPr>
              <w:t>no.</w:t>
            </w:r>
          </w:p>
        </w:tc>
        <w:tc>
          <w:tcPr>
            <w:tcW w:w="4459" w:type="dxa"/>
          </w:tcPr>
          <w:p w14:paraId="12EC8D27" w14:textId="77777777" w:rsidR="008423EA" w:rsidRPr="00D065D6" w:rsidRDefault="008423EA" w:rsidP="00F87923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065D6">
              <w:rPr>
                <w:rFonts w:ascii="Arial" w:hAnsi="Arial" w:cs="Arial"/>
                <w:b/>
                <w:sz w:val="20"/>
                <w:szCs w:val="20"/>
                <w:lang w:val="en-GB"/>
              </w:rPr>
              <w:t>Agenda item</w:t>
            </w:r>
          </w:p>
        </w:tc>
        <w:tc>
          <w:tcPr>
            <w:tcW w:w="2271" w:type="dxa"/>
          </w:tcPr>
          <w:p w14:paraId="17EFC9E4" w14:textId="77777777" w:rsidR="008423EA" w:rsidRPr="00D065D6" w:rsidRDefault="008423EA" w:rsidP="00F87923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065D6">
              <w:rPr>
                <w:rFonts w:ascii="Arial" w:hAnsi="Arial" w:cs="Arial"/>
                <w:b/>
                <w:sz w:val="20"/>
                <w:szCs w:val="20"/>
                <w:lang w:val="en-GB"/>
              </w:rPr>
              <w:t>Presenters</w:t>
            </w:r>
          </w:p>
        </w:tc>
      </w:tr>
      <w:tr w:rsidR="00E746B3" w:rsidRPr="00D065D6" w14:paraId="1F68D72C" w14:textId="77777777" w:rsidTr="002F691F">
        <w:trPr>
          <w:jc w:val="center"/>
        </w:trPr>
        <w:tc>
          <w:tcPr>
            <w:tcW w:w="1466" w:type="dxa"/>
            <w:vMerge w:val="restart"/>
          </w:tcPr>
          <w:p w14:paraId="71C2B0C4" w14:textId="587B39B3" w:rsidR="00E746B3" w:rsidRPr="00D065D6" w:rsidRDefault="00E746B3" w:rsidP="002F69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09:00–09:</w:t>
            </w:r>
            <w:r w:rsidR="0095030A">
              <w:rPr>
                <w:rFonts w:ascii="Arial" w:hAnsi="Arial" w:cs="Arial"/>
                <w:sz w:val="20"/>
                <w:szCs w:val="20"/>
                <w:lang w:val="en-GB"/>
              </w:rPr>
              <w:t>15</w:t>
            </w:r>
          </w:p>
          <w:p w14:paraId="3C9FB7C6" w14:textId="6D5EB908" w:rsidR="00E746B3" w:rsidRPr="00D065D6" w:rsidRDefault="00E746B3" w:rsidP="002F69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12" w:type="dxa"/>
          </w:tcPr>
          <w:p w14:paraId="5659E904" w14:textId="6D16E522" w:rsidR="00E746B3" w:rsidRPr="00D065D6" w:rsidRDefault="00E746B3" w:rsidP="00BD007C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459" w:type="dxa"/>
          </w:tcPr>
          <w:p w14:paraId="524D203C" w14:textId="19487C17" w:rsidR="00E746B3" w:rsidRPr="00D065D6" w:rsidRDefault="00E746B3" w:rsidP="00D065D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Welcome </w:t>
            </w:r>
            <w:r w:rsidR="0095030A">
              <w:rPr>
                <w:rFonts w:ascii="Arial" w:hAnsi="Arial" w:cs="Arial"/>
                <w:sz w:val="20"/>
                <w:szCs w:val="20"/>
                <w:lang w:val="en-GB"/>
              </w:rPr>
              <w:t>from EEA project manager for BWD reporting</w:t>
            </w:r>
          </w:p>
        </w:tc>
        <w:tc>
          <w:tcPr>
            <w:tcW w:w="2271" w:type="dxa"/>
          </w:tcPr>
          <w:p w14:paraId="73DA7935" w14:textId="57AD6641" w:rsidR="00E746B3" w:rsidRPr="00D065D6" w:rsidRDefault="00E746B3" w:rsidP="00D065D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Mustafa </w:t>
            </w:r>
            <w:r w:rsidRPr="00D065D6">
              <w:rPr>
                <w:rFonts w:ascii="Arial" w:hAnsi="Arial" w:cs="Arial"/>
                <w:sz w:val="20"/>
                <w:szCs w:val="20"/>
                <w:lang w:val="en-GB"/>
              </w:rPr>
              <w:t>Aydın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(EEA)</w:t>
            </w:r>
          </w:p>
        </w:tc>
      </w:tr>
      <w:tr w:rsidR="00E746B3" w:rsidRPr="00D065D6" w14:paraId="2860C1C7" w14:textId="77777777" w:rsidTr="002F691F">
        <w:trPr>
          <w:jc w:val="center"/>
        </w:trPr>
        <w:tc>
          <w:tcPr>
            <w:tcW w:w="1466" w:type="dxa"/>
            <w:vMerge/>
          </w:tcPr>
          <w:p w14:paraId="141382A3" w14:textId="78911AEB" w:rsidR="00E746B3" w:rsidRPr="00D065D6" w:rsidRDefault="00E746B3" w:rsidP="002F69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12" w:type="dxa"/>
          </w:tcPr>
          <w:p w14:paraId="4B875DEA" w14:textId="461EA277" w:rsidR="00E746B3" w:rsidRPr="00D065D6" w:rsidRDefault="00E746B3" w:rsidP="00BD007C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  <w:tc>
          <w:tcPr>
            <w:tcW w:w="4459" w:type="dxa"/>
          </w:tcPr>
          <w:p w14:paraId="232AA46A" w14:textId="30F5A69D" w:rsidR="00E746B3" w:rsidRPr="00D065D6" w:rsidRDefault="0095030A" w:rsidP="00D065D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Welcome from EC ENV - BWD implementation team</w:t>
            </w:r>
          </w:p>
        </w:tc>
        <w:tc>
          <w:tcPr>
            <w:tcW w:w="2271" w:type="dxa"/>
          </w:tcPr>
          <w:p w14:paraId="35F23825" w14:textId="6BA2464C" w:rsidR="00E746B3" w:rsidRPr="00D065D6" w:rsidRDefault="00E746B3" w:rsidP="00D065D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Maja Dorota Feder (DG ENV)</w:t>
            </w:r>
          </w:p>
        </w:tc>
      </w:tr>
      <w:tr w:rsidR="0095030A" w:rsidRPr="00D065D6" w14:paraId="4C4786EA" w14:textId="77777777" w:rsidTr="007D1C0D">
        <w:trPr>
          <w:jc w:val="center"/>
        </w:trPr>
        <w:tc>
          <w:tcPr>
            <w:tcW w:w="1466" w:type="dxa"/>
          </w:tcPr>
          <w:p w14:paraId="33AE4DBA" w14:textId="188DD5C9" w:rsidR="0095030A" w:rsidRDefault="0095030A" w:rsidP="007D1C0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09:15–09:30</w:t>
            </w:r>
          </w:p>
        </w:tc>
        <w:tc>
          <w:tcPr>
            <w:tcW w:w="1012" w:type="dxa"/>
          </w:tcPr>
          <w:p w14:paraId="40E8A945" w14:textId="3A2F9683" w:rsidR="0095030A" w:rsidRDefault="0095030A" w:rsidP="007D1C0D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4459" w:type="dxa"/>
          </w:tcPr>
          <w:p w14:paraId="38B28798" w14:textId="0CCD38E1" w:rsidR="0095030A" w:rsidRPr="00D065D6" w:rsidRDefault="0095030A" w:rsidP="007D1C0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Latest news on development of reporting system at EEA with i</w:t>
            </w:r>
            <w:r w:rsidRPr="00D065D6">
              <w:rPr>
                <w:rFonts w:ascii="Arial" w:hAnsi="Arial" w:cs="Arial"/>
                <w:sz w:val="20"/>
                <w:szCs w:val="20"/>
                <w:lang w:val="en-GB"/>
              </w:rPr>
              <w:t xml:space="preserve">ntroduction to </w:t>
            </w:r>
            <w:proofErr w:type="spellStart"/>
            <w:r w:rsidRPr="00D065D6">
              <w:rPr>
                <w:rFonts w:ascii="Arial" w:hAnsi="Arial" w:cs="Arial"/>
                <w:sz w:val="20"/>
                <w:szCs w:val="20"/>
                <w:lang w:val="en-GB"/>
              </w:rPr>
              <w:t>Reportnet</w:t>
            </w:r>
            <w:proofErr w:type="spellEnd"/>
            <w:r w:rsidRPr="00D065D6">
              <w:rPr>
                <w:rFonts w:ascii="Arial" w:hAnsi="Arial" w:cs="Arial"/>
                <w:sz w:val="20"/>
                <w:szCs w:val="20"/>
                <w:lang w:val="en-GB"/>
              </w:rPr>
              <w:t xml:space="preserve"> 3.0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71" w:type="dxa"/>
          </w:tcPr>
          <w:p w14:paraId="3408AFA8" w14:textId="77777777" w:rsidR="0095030A" w:rsidRDefault="0095030A" w:rsidP="007D1C0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Jonathan Maidens (EEA)</w:t>
            </w:r>
          </w:p>
        </w:tc>
      </w:tr>
      <w:tr w:rsidR="00E746B3" w:rsidRPr="00D065D6" w14:paraId="4AC521BC" w14:textId="77777777" w:rsidTr="002F691F">
        <w:trPr>
          <w:jc w:val="center"/>
        </w:trPr>
        <w:tc>
          <w:tcPr>
            <w:tcW w:w="1466" w:type="dxa"/>
            <w:vMerge w:val="restart"/>
          </w:tcPr>
          <w:p w14:paraId="6A6399F8" w14:textId="28974679" w:rsidR="00E746B3" w:rsidRPr="00D065D6" w:rsidRDefault="00E746B3" w:rsidP="002F69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09.30 - 10.30</w:t>
            </w:r>
          </w:p>
          <w:p w14:paraId="46550D8B" w14:textId="32CD2980" w:rsidR="00E746B3" w:rsidRPr="00D065D6" w:rsidRDefault="00E746B3" w:rsidP="002F69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12" w:type="dxa"/>
          </w:tcPr>
          <w:p w14:paraId="47F573B3" w14:textId="5C7DB9AB" w:rsidR="00E746B3" w:rsidRPr="00D065D6" w:rsidRDefault="0095030A" w:rsidP="00BD007C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4459" w:type="dxa"/>
          </w:tcPr>
          <w:p w14:paraId="2E646A94" w14:textId="630F2937" w:rsidR="00E746B3" w:rsidRPr="00D065D6" w:rsidRDefault="00E746B3" w:rsidP="00D065D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65D6">
              <w:rPr>
                <w:rFonts w:ascii="Arial" w:hAnsi="Arial" w:cs="Arial"/>
                <w:sz w:val="20"/>
                <w:szCs w:val="20"/>
                <w:lang w:val="en-GB"/>
              </w:rPr>
              <w:t xml:space="preserve">BWD reporting </w:t>
            </w:r>
            <w:r w:rsidR="0095030A">
              <w:rPr>
                <w:rFonts w:ascii="Arial" w:hAnsi="Arial" w:cs="Arial"/>
                <w:sz w:val="20"/>
                <w:szCs w:val="20"/>
                <w:lang w:val="en-GB"/>
              </w:rPr>
              <w:t xml:space="preserve">on 2020 season </w:t>
            </w:r>
            <w:r w:rsidRPr="00D065D6">
              <w:rPr>
                <w:rFonts w:ascii="Arial" w:hAnsi="Arial" w:cs="Arial"/>
                <w:sz w:val="20"/>
                <w:szCs w:val="20"/>
                <w:lang w:val="en-GB"/>
              </w:rPr>
              <w:t>- Identification of Bathing Waters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(ROD 788 - spatial data)</w:t>
            </w:r>
          </w:p>
        </w:tc>
        <w:tc>
          <w:tcPr>
            <w:tcW w:w="2271" w:type="dxa"/>
          </w:tcPr>
          <w:p w14:paraId="5D596D5B" w14:textId="21B75610" w:rsidR="00E746B3" w:rsidRPr="00D065D6" w:rsidRDefault="00E746B3" w:rsidP="00D065D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Luka Snoj (ETC/ICM)</w:t>
            </w:r>
          </w:p>
        </w:tc>
      </w:tr>
      <w:tr w:rsidR="00E746B3" w:rsidRPr="00D065D6" w14:paraId="4C051CDE" w14:textId="77777777" w:rsidTr="002F691F">
        <w:trPr>
          <w:jc w:val="center"/>
        </w:trPr>
        <w:tc>
          <w:tcPr>
            <w:tcW w:w="1466" w:type="dxa"/>
            <w:vMerge/>
          </w:tcPr>
          <w:p w14:paraId="4E0FA5EC" w14:textId="43B0A2D5" w:rsidR="00E746B3" w:rsidRPr="00D065D6" w:rsidRDefault="00E746B3" w:rsidP="002F69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12" w:type="dxa"/>
          </w:tcPr>
          <w:p w14:paraId="495D2DE5" w14:textId="2572A4C8" w:rsidR="00E746B3" w:rsidRPr="00D065D6" w:rsidRDefault="0095030A" w:rsidP="00BD007C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</w:p>
        </w:tc>
        <w:tc>
          <w:tcPr>
            <w:tcW w:w="4459" w:type="dxa"/>
          </w:tcPr>
          <w:p w14:paraId="16B677E5" w14:textId="25A1F0FA" w:rsidR="00E746B3" w:rsidRPr="00D065D6" w:rsidRDefault="00E746B3" w:rsidP="00D065D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D065D6">
              <w:rPr>
                <w:rFonts w:ascii="Arial" w:hAnsi="Arial" w:cs="Arial"/>
                <w:sz w:val="20"/>
                <w:szCs w:val="20"/>
                <w:lang w:val="en-GB"/>
              </w:rPr>
              <w:t xml:space="preserve">BWD reporting </w:t>
            </w:r>
            <w:r w:rsidR="0095030A">
              <w:rPr>
                <w:rFonts w:ascii="Arial" w:hAnsi="Arial" w:cs="Arial"/>
                <w:sz w:val="20"/>
                <w:szCs w:val="20"/>
                <w:lang w:val="en-GB"/>
              </w:rPr>
              <w:t xml:space="preserve">on 2020 season </w:t>
            </w:r>
            <w:r w:rsidRPr="00D065D6">
              <w:rPr>
                <w:rFonts w:ascii="Arial" w:hAnsi="Arial" w:cs="Arial"/>
                <w:sz w:val="20"/>
                <w:szCs w:val="20"/>
                <w:lang w:val="en-GB"/>
              </w:rPr>
              <w:t>- Monitoring and Classification of Bathing Waters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(ROD 787 – attribute data)</w:t>
            </w:r>
          </w:p>
        </w:tc>
        <w:tc>
          <w:tcPr>
            <w:tcW w:w="2271" w:type="dxa"/>
          </w:tcPr>
          <w:p w14:paraId="71224D87" w14:textId="5384A6C9" w:rsidR="00E746B3" w:rsidRPr="00D065D6" w:rsidRDefault="00E746B3" w:rsidP="00D065D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Gašper Šubelj (ETC/ICM)</w:t>
            </w:r>
          </w:p>
        </w:tc>
      </w:tr>
      <w:tr w:rsidR="00E746B3" w:rsidRPr="00D065D6" w14:paraId="4E19BA73" w14:textId="77777777" w:rsidTr="002F691F">
        <w:trPr>
          <w:jc w:val="center"/>
        </w:trPr>
        <w:tc>
          <w:tcPr>
            <w:tcW w:w="1466" w:type="dxa"/>
          </w:tcPr>
          <w:p w14:paraId="44819AE1" w14:textId="32C3B6CC" w:rsidR="00E746B3" w:rsidRDefault="00E746B3" w:rsidP="002F691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10:</w:t>
            </w:r>
            <w:r w:rsidR="0095030A">
              <w:rPr>
                <w:rFonts w:ascii="Arial" w:hAnsi="Arial" w:cs="Arial"/>
                <w:sz w:val="20"/>
                <w:szCs w:val="20"/>
                <w:lang w:val="en-GB"/>
              </w:rPr>
              <w:t>30</w:t>
            </w:r>
            <w:r w:rsidR="00055F89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11.00</w:t>
            </w:r>
          </w:p>
        </w:tc>
        <w:tc>
          <w:tcPr>
            <w:tcW w:w="1012" w:type="dxa"/>
          </w:tcPr>
          <w:p w14:paraId="3B1F8274" w14:textId="0E584758" w:rsidR="00E746B3" w:rsidRDefault="00E746B3" w:rsidP="00E746B3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6</w:t>
            </w:r>
          </w:p>
        </w:tc>
        <w:tc>
          <w:tcPr>
            <w:tcW w:w="4459" w:type="dxa"/>
          </w:tcPr>
          <w:p w14:paraId="42DC7861" w14:textId="1F88F79C" w:rsidR="00E746B3" w:rsidRPr="00D065D6" w:rsidRDefault="00E746B3" w:rsidP="00E746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Discussion</w:t>
            </w:r>
            <w:r w:rsidR="0095030A">
              <w:rPr>
                <w:rFonts w:ascii="Arial" w:hAnsi="Arial" w:cs="Arial"/>
                <w:sz w:val="20"/>
                <w:szCs w:val="20"/>
                <w:lang w:val="en-GB"/>
              </w:rPr>
              <w:t xml:space="preserve"> and further clarifications</w:t>
            </w:r>
          </w:p>
        </w:tc>
        <w:tc>
          <w:tcPr>
            <w:tcW w:w="2271" w:type="dxa"/>
          </w:tcPr>
          <w:p w14:paraId="1F02EBB8" w14:textId="2D9BD507" w:rsidR="00E746B3" w:rsidRDefault="00E746B3" w:rsidP="00E746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ll</w:t>
            </w:r>
          </w:p>
        </w:tc>
      </w:tr>
    </w:tbl>
    <w:p w14:paraId="0E653169" w14:textId="77777777" w:rsidR="004B3950" w:rsidRPr="00D065D6" w:rsidRDefault="004B3950">
      <w:pPr>
        <w:rPr>
          <w:lang w:val="en-GB"/>
        </w:rPr>
      </w:pPr>
    </w:p>
    <w:tbl>
      <w:tblPr>
        <w:tblW w:w="92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1466"/>
        <w:gridCol w:w="1154"/>
        <w:gridCol w:w="4317"/>
        <w:gridCol w:w="2271"/>
      </w:tblGrid>
      <w:tr w:rsidR="007D5D15" w:rsidRPr="00D065D6" w14:paraId="33618534" w14:textId="77777777" w:rsidTr="002F691F">
        <w:trPr>
          <w:jc w:val="center"/>
        </w:trPr>
        <w:tc>
          <w:tcPr>
            <w:tcW w:w="9208" w:type="dxa"/>
            <w:gridSpan w:val="4"/>
            <w:shd w:val="clear" w:color="auto" w:fill="auto"/>
          </w:tcPr>
          <w:p w14:paraId="5B254323" w14:textId="3C197BFF" w:rsidR="00F90513" w:rsidRPr="00BD007C" w:rsidRDefault="00831511" w:rsidP="00F90513">
            <w:pPr>
              <w:spacing w:before="120" w:after="120"/>
              <w:jc w:val="center"/>
              <w:rPr>
                <w:rFonts w:ascii="Arial" w:hAnsi="Arial" w:cs="Arial"/>
                <w:b/>
                <w:i/>
                <w:lang w:val="en-GB"/>
              </w:rPr>
            </w:pPr>
            <w:r w:rsidRPr="00BD007C">
              <w:rPr>
                <w:rFonts w:ascii="Arial" w:hAnsi="Arial" w:cs="Arial"/>
                <w:b/>
                <w:i/>
                <w:lang w:val="en-GB"/>
              </w:rPr>
              <w:t>2</w:t>
            </w:r>
            <w:r w:rsidRPr="00BD007C">
              <w:rPr>
                <w:rFonts w:ascii="Arial" w:hAnsi="Arial" w:cs="Arial"/>
                <w:b/>
                <w:i/>
                <w:vertAlign w:val="superscript"/>
                <w:lang w:val="en-GB"/>
              </w:rPr>
              <w:t>nd</w:t>
            </w:r>
            <w:r w:rsidRPr="00BD007C">
              <w:rPr>
                <w:rFonts w:ascii="Arial" w:hAnsi="Arial" w:cs="Arial"/>
                <w:b/>
                <w:i/>
                <w:lang w:val="en-GB"/>
              </w:rPr>
              <w:t xml:space="preserve"> day, </w:t>
            </w:r>
            <w:r w:rsidR="00D065D6" w:rsidRPr="00BD007C">
              <w:rPr>
                <w:rFonts w:ascii="Arial" w:hAnsi="Arial" w:cs="Arial"/>
                <w:b/>
                <w:i/>
                <w:lang w:val="en-GB"/>
              </w:rPr>
              <w:t>Tuesday, 1</w:t>
            </w:r>
            <w:r w:rsidR="00D065D6" w:rsidRPr="00BD007C">
              <w:rPr>
                <w:rFonts w:ascii="Arial" w:hAnsi="Arial" w:cs="Arial"/>
                <w:b/>
                <w:i/>
                <w:vertAlign w:val="superscript"/>
                <w:lang w:val="en-GB"/>
              </w:rPr>
              <w:t>st</w:t>
            </w:r>
            <w:r w:rsidR="00D065D6" w:rsidRPr="00BD007C">
              <w:rPr>
                <w:rFonts w:ascii="Arial" w:hAnsi="Arial" w:cs="Arial"/>
                <w:b/>
                <w:i/>
                <w:lang w:val="en-GB"/>
              </w:rPr>
              <w:t xml:space="preserve"> December 2020</w:t>
            </w:r>
          </w:p>
          <w:p w14:paraId="3F8D862F" w14:textId="7521F956" w:rsidR="00831511" w:rsidRPr="00D065D6" w:rsidRDefault="00D065D6" w:rsidP="00F90513">
            <w:pPr>
              <w:spacing w:before="120" w:after="120"/>
              <w:jc w:val="center"/>
              <w:rPr>
                <w:rFonts w:ascii="Arial" w:hAnsi="Arial" w:cs="Arial"/>
                <w:b/>
                <w:i/>
                <w:lang w:val="en-GB"/>
              </w:rPr>
            </w:pPr>
            <w:r>
              <w:rPr>
                <w:rFonts w:ascii="Arial" w:hAnsi="Arial" w:cs="Arial"/>
                <w:b/>
                <w:i/>
                <w:lang w:val="en-GB"/>
              </w:rPr>
              <w:t>MS Teams</w:t>
            </w:r>
          </w:p>
        </w:tc>
      </w:tr>
      <w:tr w:rsidR="00831511" w:rsidRPr="00D065D6" w14:paraId="1A86FBC3" w14:textId="77777777" w:rsidTr="002F691F">
        <w:trPr>
          <w:jc w:val="center"/>
        </w:trPr>
        <w:tc>
          <w:tcPr>
            <w:tcW w:w="1466" w:type="dxa"/>
          </w:tcPr>
          <w:p w14:paraId="3F3FE459" w14:textId="77777777" w:rsidR="00831511" w:rsidRPr="00D065D6" w:rsidRDefault="00831511" w:rsidP="00F87923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065D6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Time </w:t>
            </w:r>
          </w:p>
        </w:tc>
        <w:tc>
          <w:tcPr>
            <w:tcW w:w="1154" w:type="dxa"/>
          </w:tcPr>
          <w:p w14:paraId="1127F69D" w14:textId="77777777" w:rsidR="00831511" w:rsidRPr="00D065D6" w:rsidRDefault="00831511" w:rsidP="00F87923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065D6">
              <w:rPr>
                <w:rFonts w:ascii="Arial" w:hAnsi="Arial" w:cs="Arial"/>
                <w:b/>
                <w:sz w:val="20"/>
                <w:szCs w:val="20"/>
                <w:lang w:val="en-GB"/>
              </w:rPr>
              <w:t>Item no.</w:t>
            </w:r>
          </w:p>
        </w:tc>
        <w:tc>
          <w:tcPr>
            <w:tcW w:w="4317" w:type="dxa"/>
          </w:tcPr>
          <w:p w14:paraId="452C9510" w14:textId="77777777" w:rsidR="00831511" w:rsidRPr="00D065D6" w:rsidRDefault="00831511" w:rsidP="00F87923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065D6">
              <w:rPr>
                <w:rFonts w:ascii="Arial" w:hAnsi="Arial" w:cs="Arial"/>
                <w:b/>
                <w:sz w:val="20"/>
                <w:szCs w:val="20"/>
                <w:lang w:val="en-GB"/>
              </w:rPr>
              <w:t>Agenda item</w:t>
            </w:r>
          </w:p>
        </w:tc>
        <w:tc>
          <w:tcPr>
            <w:tcW w:w="2271" w:type="dxa"/>
          </w:tcPr>
          <w:p w14:paraId="5A5F7136" w14:textId="77777777" w:rsidR="00831511" w:rsidRPr="00D065D6" w:rsidRDefault="00831511" w:rsidP="00F87923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065D6">
              <w:rPr>
                <w:rFonts w:ascii="Arial" w:hAnsi="Arial" w:cs="Arial"/>
                <w:b/>
                <w:sz w:val="20"/>
                <w:szCs w:val="20"/>
                <w:lang w:val="en-GB"/>
              </w:rPr>
              <w:t>Presenters</w:t>
            </w:r>
          </w:p>
        </w:tc>
      </w:tr>
      <w:tr w:rsidR="00831511" w:rsidRPr="00D065D6" w14:paraId="09580AB1" w14:textId="77777777" w:rsidTr="00DE3AF8">
        <w:trPr>
          <w:jc w:val="center"/>
        </w:trPr>
        <w:tc>
          <w:tcPr>
            <w:tcW w:w="1466" w:type="dxa"/>
          </w:tcPr>
          <w:p w14:paraId="477524D5" w14:textId="221F23D2" w:rsidR="00831511" w:rsidRPr="00D065D6" w:rsidRDefault="00BD007C" w:rsidP="00DE3AF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09:00</w:t>
            </w:r>
            <w:r w:rsidR="00055F89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10:</w:t>
            </w:r>
            <w:r w:rsidR="0095030A">
              <w:rPr>
                <w:rFonts w:ascii="Arial" w:hAnsi="Arial" w:cs="Arial"/>
                <w:sz w:val="20"/>
                <w:szCs w:val="20"/>
                <w:lang w:val="en-GB"/>
              </w:rPr>
              <w:t>0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0</w:t>
            </w:r>
          </w:p>
        </w:tc>
        <w:tc>
          <w:tcPr>
            <w:tcW w:w="1154" w:type="dxa"/>
          </w:tcPr>
          <w:p w14:paraId="7412D3AC" w14:textId="1C4E5FCF" w:rsidR="00831511" w:rsidRPr="00D065D6" w:rsidRDefault="00BD007C" w:rsidP="00DE3AF8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4317" w:type="dxa"/>
          </w:tcPr>
          <w:p w14:paraId="6EF3417C" w14:textId="5BDE3632" w:rsidR="00831511" w:rsidRPr="00BD007C" w:rsidRDefault="00BD007C" w:rsidP="00873D9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D007C">
              <w:rPr>
                <w:rFonts w:ascii="Arial" w:hAnsi="Arial" w:cs="Arial"/>
                <w:sz w:val="20"/>
                <w:szCs w:val="20"/>
                <w:lang w:val="en-GB"/>
              </w:rPr>
              <w:t xml:space="preserve">Review </w:t>
            </w:r>
            <w:r w:rsidR="00055F89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Pr="00BD007C">
              <w:rPr>
                <w:rFonts w:ascii="Arial" w:hAnsi="Arial" w:cs="Arial"/>
                <w:sz w:val="20"/>
                <w:szCs w:val="20"/>
                <w:lang w:val="en-GB"/>
              </w:rPr>
              <w:t xml:space="preserve"> issues raised during the testing period</w:t>
            </w:r>
          </w:p>
          <w:p w14:paraId="114F5497" w14:textId="25D45FB0" w:rsidR="00BD007C" w:rsidRPr="00BD007C" w:rsidRDefault="00BD007C" w:rsidP="00873D9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D007C">
              <w:rPr>
                <w:rFonts w:ascii="Arial" w:hAnsi="Arial" w:cs="Arial"/>
                <w:color w:val="808080" w:themeColor="background1" w:themeShade="80"/>
                <w:sz w:val="18"/>
                <w:szCs w:val="18"/>
                <w:lang w:val="en-GB"/>
              </w:rPr>
              <w:t>Participants should test the delivery in advance and send questions to BWD Helpdesk (</w:t>
            </w:r>
            <w:hyperlink r:id="rId9" w:history="1">
              <w:r w:rsidR="002F691F" w:rsidRPr="002367A8">
                <w:rPr>
                  <w:rStyle w:val="Hyperlink"/>
                  <w:rFonts w:ascii="Arial" w:hAnsi="Arial" w:cs="Arial"/>
                  <w:sz w:val="18"/>
                  <w:szCs w:val="18"/>
                  <w:lang w:val="en-GB"/>
                </w:rPr>
                <w:t>bwd.helpdesk@eionet.europa.eu</w:t>
              </w:r>
            </w:hyperlink>
            <w:r w:rsidRPr="00BD007C">
              <w:rPr>
                <w:rFonts w:ascii="Arial" w:hAnsi="Arial" w:cs="Arial"/>
                <w:color w:val="808080" w:themeColor="background1" w:themeShade="80"/>
                <w:sz w:val="18"/>
                <w:szCs w:val="18"/>
                <w:lang w:val="en-GB"/>
              </w:rPr>
              <w:t>).</w:t>
            </w:r>
          </w:p>
        </w:tc>
        <w:tc>
          <w:tcPr>
            <w:tcW w:w="2271" w:type="dxa"/>
            <w:vAlign w:val="center"/>
          </w:tcPr>
          <w:p w14:paraId="2B6CD5EF" w14:textId="1B123ABA" w:rsidR="00831511" w:rsidRPr="00D065D6" w:rsidRDefault="00BD007C" w:rsidP="00873D9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Luka Snoj, Gašper Šubelj (ETC/ICM)</w:t>
            </w:r>
          </w:p>
        </w:tc>
      </w:tr>
      <w:tr w:rsidR="00E746B3" w:rsidRPr="00D065D6" w14:paraId="3514DD60" w14:textId="77777777" w:rsidTr="00DE3AF8">
        <w:trPr>
          <w:jc w:val="center"/>
        </w:trPr>
        <w:tc>
          <w:tcPr>
            <w:tcW w:w="1466" w:type="dxa"/>
          </w:tcPr>
          <w:p w14:paraId="38A2FD48" w14:textId="173ED7D8" w:rsidR="00E746B3" w:rsidRDefault="00E746B3" w:rsidP="00DE3AF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10:</w:t>
            </w:r>
            <w:r w:rsidR="0095030A">
              <w:rPr>
                <w:rFonts w:ascii="Arial" w:hAnsi="Arial" w:cs="Arial"/>
                <w:sz w:val="20"/>
                <w:szCs w:val="20"/>
                <w:lang w:val="en-GB"/>
              </w:rPr>
              <w:t>0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0-10:</w:t>
            </w:r>
            <w:r w:rsidR="0095030A">
              <w:rPr>
                <w:rFonts w:ascii="Arial" w:hAnsi="Arial" w:cs="Arial"/>
                <w:sz w:val="20"/>
                <w:szCs w:val="20"/>
                <w:lang w:val="en-GB"/>
              </w:rPr>
              <w:t>30</w:t>
            </w:r>
          </w:p>
        </w:tc>
        <w:tc>
          <w:tcPr>
            <w:tcW w:w="1154" w:type="dxa"/>
          </w:tcPr>
          <w:p w14:paraId="5FDB752B" w14:textId="5720114D" w:rsidR="00E746B3" w:rsidRDefault="00E746B3" w:rsidP="00DE3AF8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  <w:tc>
          <w:tcPr>
            <w:tcW w:w="4317" w:type="dxa"/>
          </w:tcPr>
          <w:p w14:paraId="012AD8E7" w14:textId="33EAF2D1" w:rsidR="00E746B3" w:rsidRPr="00BD007C" w:rsidRDefault="0095030A" w:rsidP="00873D9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Demonstration of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GB"/>
              </w:rPr>
              <w:t>R</w:t>
            </w:r>
            <w:r w:rsidR="00E746B3">
              <w:rPr>
                <w:rFonts w:ascii="Arial" w:hAnsi="Arial" w:cs="Arial"/>
                <w:sz w:val="20"/>
                <w:szCs w:val="20"/>
                <w:lang w:val="en-GB"/>
              </w:rPr>
              <w:t>eportnet</w:t>
            </w:r>
            <w:proofErr w:type="spellEnd"/>
            <w:r w:rsidR="00E746B3">
              <w:rPr>
                <w:rFonts w:ascii="Arial" w:hAnsi="Arial" w:cs="Arial"/>
                <w:sz w:val="20"/>
                <w:szCs w:val="20"/>
                <w:lang w:val="en-GB"/>
              </w:rPr>
              <w:t xml:space="preserve"> 3</w:t>
            </w:r>
            <w:r w:rsidR="002F691F">
              <w:rPr>
                <w:rFonts w:ascii="Arial" w:hAnsi="Arial" w:cs="Arial"/>
                <w:sz w:val="20"/>
                <w:szCs w:val="20"/>
                <w:lang w:val="en-GB"/>
              </w:rPr>
              <w:t>.0</w:t>
            </w:r>
          </w:p>
        </w:tc>
        <w:tc>
          <w:tcPr>
            <w:tcW w:w="2271" w:type="dxa"/>
            <w:vAlign w:val="center"/>
          </w:tcPr>
          <w:p w14:paraId="63CFC712" w14:textId="68359CC9" w:rsidR="00E746B3" w:rsidRDefault="00E746B3" w:rsidP="00873D9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Jonathan Maidens (EEA)</w:t>
            </w:r>
          </w:p>
        </w:tc>
      </w:tr>
      <w:tr w:rsidR="00E746B3" w:rsidRPr="00D065D6" w14:paraId="358411D9" w14:textId="77777777" w:rsidTr="00DE3AF8">
        <w:trPr>
          <w:jc w:val="center"/>
        </w:trPr>
        <w:tc>
          <w:tcPr>
            <w:tcW w:w="1466" w:type="dxa"/>
          </w:tcPr>
          <w:p w14:paraId="4DF548C3" w14:textId="4241FAE8" w:rsidR="00E746B3" w:rsidRDefault="00055F89" w:rsidP="00DE3AF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10:</w:t>
            </w:r>
            <w:r w:rsidR="0095030A">
              <w:rPr>
                <w:rFonts w:ascii="Arial" w:hAnsi="Arial" w:cs="Arial"/>
                <w:sz w:val="20"/>
                <w:szCs w:val="20"/>
                <w:lang w:val="en-GB"/>
              </w:rPr>
              <w:t>30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-11:00</w:t>
            </w:r>
          </w:p>
        </w:tc>
        <w:tc>
          <w:tcPr>
            <w:tcW w:w="1154" w:type="dxa"/>
          </w:tcPr>
          <w:p w14:paraId="55F546D1" w14:textId="620DFA5D" w:rsidR="00E746B3" w:rsidRDefault="00055F89" w:rsidP="00DE3AF8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4317" w:type="dxa"/>
          </w:tcPr>
          <w:p w14:paraId="3DAAA1EF" w14:textId="07193BE3" w:rsidR="00E746B3" w:rsidRDefault="00055F89" w:rsidP="00873D9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D</w:t>
            </w:r>
            <w:r w:rsidRPr="00BD007C">
              <w:rPr>
                <w:rFonts w:ascii="Arial" w:hAnsi="Arial" w:cs="Arial"/>
                <w:sz w:val="20"/>
                <w:szCs w:val="20"/>
                <w:lang w:val="en-GB"/>
              </w:rPr>
              <w:t>iscussion</w:t>
            </w:r>
            <w:r w:rsidR="0095030A">
              <w:rPr>
                <w:rFonts w:ascii="Arial" w:hAnsi="Arial" w:cs="Arial"/>
                <w:sz w:val="20"/>
                <w:szCs w:val="20"/>
                <w:lang w:val="en-GB"/>
              </w:rPr>
              <w:t xml:space="preserve"> and further clarifications</w:t>
            </w:r>
          </w:p>
        </w:tc>
        <w:tc>
          <w:tcPr>
            <w:tcW w:w="2271" w:type="dxa"/>
            <w:vAlign w:val="center"/>
          </w:tcPr>
          <w:p w14:paraId="561317C7" w14:textId="0D25F25C" w:rsidR="00E746B3" w:rsidRDefault="00055F89" w:rsidP="00873D9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ll</w:t>
            </w:r>
          </w:p>
        </w:tc>
      </w:tr>
    </w:tbl>
    <w:p w14:paraId="5D54714E" w14:textId="77777777" w:rsidR="00E7173F" w:rsidRPr="00D065D6" w:rsidRDefault="00E7173F" w:rsidP="00C50E93">
      <w:pPr>
        <w:rPr>
          <w:rFonts w:ascii="Arial" w:hAnsi="Arial" w:cs="Arial"/>
          <w:b/>
          <w:sz w:val="20"/>
          <w:szCs w:val="20"/>
          <w:lang w:val="en-GB"/>
        </w:rPr>
      </w:pPr>
    </w:p>
    <w:sectPr w:rsidR="00E7173F" w:rsidRPr="00D065D6">
      <w:footerReference w:type="even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02BF9C" w14:textId="77777777" w:rsidR="00F10F0B" w:rsidRDefault="00F10F0B" w:rsidP="00F32BF8">
      <w:r>
        <w:separator/>
      </w:r>
    </w:p>
  </w:endnote>
  <w:endnote w:type="continuationSeparator" w:id="0">
    <w:p w14:paraId="0C60F8A5" w14:textId="77777777" w:rsidR="00F10F0B" w:rsidRDefault="00F10F0B" w:rsidP="00F32B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CF296F" w14:textId="77777777" w:rsidR="008A0896" w:rsidRDefault="008A0896" w:rsidP="0077707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A75479E" w14:textId="77777777" w:rsidR="008A0896" w:rsidRDefault="008A08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4CC23" w14:textId="77777777" w:rsidR="008A0896" w:rsidRDefault="008A0896" w:rsidP="0077707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46346">
      <w:rPr>
        <w:rStyle w:val="PageNumber"/>
        <w:noProof/>
      </w:rPr>
      <w:t>1</w:t>
    </w:r>
    <w:r>
      <w:rPr>
        <w:rStyle w:val="PageNumber"/>
      </w:rPr>
      <w:fldChar w:fldCharType="end"/>
    </w:r>
  </w:p>
  <w:p w14:paraId="37581C47" w14:textId="77777777" w:rsidR="008A0896" w:rsidRDefault="008A08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C436E0" w14:textId="77777777" w:rsidR="00F10F0B" w:rsidRDefault="00F10F0B" w:rsidP="00F32BF8">
      <w:r>
        <w:separator/>
      </w:r>
    </w:p>
  </w:footnote>
  <w:footnote w:type="continuationSeparator" w:id="0">
    <w:p w14:paraId="4ADD6A61" w14:textId="77777777" w:rsidR="00F10F0B" w:rsidRDefault="00F10F0B" w:rsidP="00F32B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56D06"/>
    <w:multiLevelType w:val="hybridMultilevel"/>
    <w:tmpl w:val="98DA77A2"/>
    <w:lvl w:ilvl="0" w:tplc="0405001B">
      <w:start w:val="1"/>
      <w:numFmt w:val="lowerRoman"/>
      <w:lvlText w:val="%1."/>
      <w:lvlJc w:val="righ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EF2707"/>
    <w:multiLevelType w:val="multilevel"/>
    <w:tmpl w:val="FDF66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01142F"/>
    <w:multiLevelType w:val="hybridMultilevel"/>
    <w:tmpl w:val="20302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46A98"/>
    <w:multiLevelType w:val="hybridMultilevel"/>
    <w:tmpl w:val="BC2A1BCE"/>
    <w:lvl w:ilvl="0" w:tplc="04050011">
      <w:start w:val="1"/>
      <w:numFmt w:val="decimal"/>
      <w:lvlText w:val="%1)"/>
      <w:lvlJc w:val="left"/>
      <w:pPr>
        <w:tabs>
          <w:tab w:val="num" w:pos="-934"/>
        </w:tabs>
        <w:ind w:left="-934" w:hanging="360"/>
      </w:pPr>
      <w:rPr>
        <w:rFonts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-498"/>
        </w:tabs>
        <w:ind w:left="-49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2"/>
        </w:tabs>
        <w:ind w:left="22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942"/>
        </w:tabs>
        <w:ind w:left="94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1662"/>
        </w:tabs>
        <w:ind w:left="166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2382"/>
        </w:tabs>
        <w:ind w:left="238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3102"/>
        </w:tabs>
        <w:ind w:left="310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3822"/>
        </w:tabs>
        <w:ind w:left="382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4542"/>
        </w:tabs>
        <w:ind w:left="4542" w:hanging="360"/>
      </w:pPr>
      <w:rPr>
        <w:rFonts w:ascii="Wingdings" w:hAnsi="Wingdings" w:hint="default"/>
      </w:rPr>
    </w:lvl>
  </w:abstractNum>
  <w:abstractNum w:abstractNumId="4" w15:restartNumberingAfterBreak="0">
    <w:nsid w:val="0DF9360F"/>
    <w:multiLevelType w:val="hybridMultilevel"/>
    <w:tmpl w:val="98DA77A2"/>
    <w:lvl w:ilvl="0" w:tplc="0405001B">
      <w:start w:val="1"/>
      <w:numFmt w:val="lowerRoman"/>
      <w:lvlText w:val="%1."/>
      <w:lvlJc w:val="righ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0F27DA"/>
    <w:multiLevelType w:val="hybridMultilevel"/>
    <w:tmpl w:val="4332309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4E1894"/>
    <w:multiLevelType w:val="hybridMultilevel"/>
    <w:tmpl w:val="41920BC6"/>
    <w:lvl w:ilvl="0" w:tplc="0405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720D1C"/>
    <w:multiLevelType w:val="hybridMultilevel"/>
    <w:tmpl w:val="33A25630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9B4228A"/>
    <w:multiLevelType w:val="hybridMultilevel"/>
    <w:tmpl w:val="981C06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110A63"/>
    <w:multiLevelType w:val="hybridMultilevel"/>
    <w:tmpl w:val="5BCCF820"/>
    <w:lvl w:ilvl="0" w:tplc="0405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DDB70BB"/>
    <w:multiLevelType w:val="hybridMultilevel"/>
    <w:tmpl w:val="249E303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E46826"/>
    <w:multiLevelType w:val="hybridMultilevel"/>
    <w:tmpl w:val="87BA66CC"/>
    <w:lvl w:ilvl="0" w:tplc="0405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D53120"/>
    <w:multiLevelType w:val="multilevel"/>
    <w:tmpl w:val="A4AE51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3" w15:restartNumberingAfterBreak="0">
    <w:nsid w:val="3B852A82"/>
    <w:multiLevelType w:val="hybridMultilevel"/>
    <w:tmpl w:val="98DA77A2"/>
    <w:lvl w:ilvl="0" w:tplc="0405001B">
      <w:start w:val="1"/>
      <w:numFmt w:val="lowerRoman"/>
      <w:lvlText w:val="%1."/>
      <w:lvlJc w:val="righ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195D9B"/>
    <w:multiLevelType w:val="hybridMultilevel"/>
    <w:tmpl w:val="980C83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0E44FE"/>
    <w:multiLevelType w:val="hybridMultilevel"/>
    <w:tmpl w:val="170EF318"/>
    <w:lvl w:ilvl="0" w:tplc="0405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6380764"/>
    <w:multiLevelType w:val="hybridMultilevel"/>
    <w:tmpl w:val="98DA77A2"/>
    <w:lvl w:ilvl="0" w:tplc="0405001B">
      <w:start w:val="1"/>
      <w:numFmt w:val="lowerRoman"/>
      <w:lvlText w:val="%1."/>
      <w:lvlJc w:val="righ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6D5660E"/>
    <w:multiLevelType w:val="hybridMultilevel"/>
    <w:tmpl w:val="C7348E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A3577AC"/>
    <w:multiLevelType w:val="hybridMultilevel"/>
    <w:tmpl w:val="9C74B066"/>
    <w:lvl w:ilvl="0" w:tplc="0405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ED5669C"/>
    <w:multiLevelType w:val="hybridMultilevel"/>
    <w:tmpl w:val="98DA77A2"/>
    <w:lvl w:ilvl="0" w:tplc="0405001B">
      <w:start w:val="1"/>
      <w:numFmt w:val="lowerRoman"/>
      <w:lvlText w:val="%1."/>
      <w:lvlJc w:val="righ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DD55250"/>
    <w:multiLevelType w:val="hybridMultilevel"/>
    <w:tmpl w:val="98DA77A2"/>
    <w:lvl w:ilvl="0" w:tplc="0405001B">
      <w:start w:val="1"/>
      <w:numFmt w:val="lowerRoman"/>
      <w:lvlText w:val="%1."/>
      <w:lvlJc w:val="righ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F933668"/>
    <w:multiLevelType w:val="hybridMultilevel"/>
    <w:tmpl w:val="AFBA1B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AC200E"/>
    <w:multiLevelType w:val="hybridMultilevel"/>
    <w:tmpl w:val="EADC9BF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A7F26C3"/>
    <w:multiLevelType w:val="hybridMultilevel"/>
    <w:tmpl w:val="8C5E8804"/>
    <w:lvl w:ilvl="0" w:tplc="0405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6"/>
  </w:num>
  <w:num w:numId="5">
    <w:abstractNumId w:val="11"/>
  </w:num>
  <w:num w:numId="6">
    <w:abstractNumId w:val="15"/>
  </w:num>
  <w:num w:numId="7">
    <w:abstractNumId w:val="9"/>
  </w:num>
  <w:num w:numId="8">
    <w:abstractNumId w:val="23"/>
  </w:num>
  <w:num w:numId="9">
    <w:abstractNumId w:val="18"/>
  </w:num>
  <w:num w:numId="10">
    <w:abstractNumId w:val="12"/>
  </w:num>
  <w:num w:numId="11">
    <w:abstractNumId w:val="0"/>
  </w:num>
  <w:num w:numId="12">
    <w:abstractNumId w:val="16"/>
  </w:num>
  <w:num w:numId="13">
    <w:abstractNumId w:val="19"/>
  </w:num>
  <w:num w:numId="14">
    <w:abstractNumId w:val="13"/>
  </w:num>
  <w:num w:numId="15">
    <w:abstractNumId w:val="4"/>
  </w:num>
  <w:num w:numId="16">
    <w:abstractNumId w:val="20"/>
  </w:num>
  <w:num w:numId="17">
    <w:abstractNumId w:val="2"/>
  </w:num>
  <w:num w:numId="18">
    <w:abstractNumId w:val="8"/>
  </w:num>
  <w:num w:numId="19">
    <w:abstractNumId w:val="14"/>
  </w:num>
  <w:num w:numId="20">
    <w:abstractNumId w:val="17"/>
  </w:num>
  <w:num w:numId="21">
    <w:abstractNumId w:val="22"/>
  </w:num>
  <w:num w:numId="22">
    <w:abstractNumId w:val="10"/>
  </w:num>
  <w:num w:numId="23">
    <w:abstractNumId w:val="5"/>
  </w:num>
  <w:num w:numId="24">
    <w:abstractNumId w:val="2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ze1tDAxsjA2MjRQ0lEKTi0uzszPAykwqgUAUD9aMCwAAAA="/>
  </w:docVars>
  <w:rsids>
    <w:rsidRoot w:val="006F3F50"/>
    <w:rsid w:val="000058A2"/>
    <w:rsid w:val="0000622B"/>
    <w:rsid w:val="0002435E"/>
    <w:rsid w:val="0002546E"/>
    <w:rsid w:val="00030F58"/>
    <w:rsid w:val="00033ED3"/>
    <w:rsid w:val="00041B55"/>
    <w:rsid w:val="00055F89"/>
    <w:rsid w:val="000729DE"/>
    <w:rsid w:val="00074CAD"/>
    <w:rsid w:val="00074F46"/>
    <w:rsid w:val="00080898"/>
    <w:rsid w:val="000809AE"/>
    <w:rsid w:val="00083718"/>
    <w:rsid w:val="000906A7"/>
    <w:rsid w:val="00091751"/>
    <w:rsid w:val="000918A7"/>
    <w:rsid w:val="00092979"/>
    <w:rsid w:val="000A2008"/>
    <w:rsid w:val="000A38AA"/>
    <w:rsid w:val="000A54F1"/>
    <w:rsid w:val="000A7D95"/>
    <w:rsid w:val="000B2273"/>
    <w:rsid w:val="000B5C2A"/>
    <w:rsid w:val="000C3A75"/>
    <w:rsid w:val="000D262D"/>
    <w:rsid w:val="000D50DD"/>
    <w:rsid w:val="000E18CF"/>
    <w:rsid w:val="000E1C7B"/>
    <w:rsid w:val="000E2445"/>
    <w:rsid w:val="000E2538"/>
    <w:rsid w:val="000E6504"/>
    <w:rsid w:val="000E6978"/>
    <w:rsid w:val="000F336B"/>
    <w:rsid w:val="000F3CE1"/>
    <w:rsid w:val="00101C12"/>
    <w:rsid w:val="00101ED5"/>
    <w:rsid w:val="0010388E"/>
    <w:rsid w:val="001044AA"/>
    <w:rsid w:val="00104738"/>
    <w:rsid w:val="00105A71"/>
    <w:rsid w:val="00107E20"/>
    <w:rsid w:val="0011288C"/>
    <w:rsid w:val="00120329"/>
    <w:rsid w:val="00121A1F"/>
    <w:rsid w:val="001237B6"/>
    <w:rsid w:val="001246B6"/>
    <w:rsid w:val="001248B0"/>
    <w:rsid w:val="00124C94"/>
    <w:rsid w:val="00130E97"/>
    <w:rsid w:val="001322D2"/>
    <w:rsid w:val="0013440F"/>
    <w:rsid w:val="00136692"/>
    <w:rsid w:val="00144F80"/>
    <w:rsid w:val="0014699D"/>
    <w:rsid w:val="00147EFA"/>
    <w:rsid w:val="00153DE2"/>
    <w:rsid w:val="001572F2"/>
    <w:rsid w:val="00161BD6"/>
    <w:rsid w:val="00164027"/>
    <w:rsid w:val="00167A31"/>
    <w:rsid w:val="00172699"/>
    <w:rsid w:val="001728F8"/>
    <w:rsid w:val="00183140"/>
    <w:rsid w:val="00183EFB"/>
    <w:rsid w:val="00187753"/>
    <w:rsid w:val="00192366"/>
    <w:rsid w:val="00192EE4"/>
    <w:rsid w:val="00196CBD"/>
    <w:rsid w:val="001A0655"/>
    <w:rsid w:val="001A3BF2"/>
    <w:rsid w:val="001B3616"/>
    <w:rsid w:val="001B528E"/>
    <w:rsid w:val="001C5AD0"/>
    <w:rsid w:val="001D6720"/>
    <w:rsid w:val="001D68CC"/>
    <w:rsid w:val="001E236C"/>
    <w:rsid w:val="001E58EB"/>
    <w:rsid w:val="001E6172"/>
    <w:rsid w:val="001F1F85"/>
    <w:rsid w:val="001F6F63"/>
    <w:rsid w:val="00202DF8"/>
    <w:rsid w:val="00205901"/>
    <w:rsid w:val="00205A2E"/>
    <w:rsid w:val="00206437"/>
    <w:rsid w:val="00207349"/>
    <w:rsid w:val="00217211"/>
    <w:rsid w:val="00224100"/>
    <w:rsid w:val="002254F5"/>
    <w:rsid w:val="00230B1F"/>
    <w:rsid w:val="00230C56"/>
    <w:rsid w:val="00232E19"/>
    <w:rsid w:val="00235A64"/>
    <w:rsid w:val="00244C47"/>
    <w:rsid w:val="00251B14"/>
    <w:rsid w:val="00253BD8"/>
    <w:rsid w:val="002579BC"/>
    <w:rsid w:val="002602F9"/>
    <w:rsid w:val="0026210B"/>
    <w:rsid w:val="0026745E"/>
    <w:rsid w:val="00273A20"/>
    <w:rsid w:val="002822C8"/>
    <w:rsid w:val="00283677"/>
    <w:rsid w:val="00294FE2"/>
    <w:rsid w:val="002A5202"/>
    <w:rsid w:val="002A555F"/>
    <w:rsid w:val="002A5D4E"/>
    <w:rsid w:val="002A73AA"/>
    <w:rsid w:val="002C2863"/>
    <w:rsid w:val="002C7438"/>
    <w:rsid w:val="002E35B4"/>
    <w:rsid w:val="002E392D"/>
    <w:rsid w:val="002E4419"/>
    <w:rsid w:val="002E5252"/>
    <w:rsid w:val="002F0B82"/>
    <w:rsid w:val="002F266A"/>
    <w:rsid w:val="002F2D85"/>
    <w:rsid w:val="002F691F"/>
    <w:rsid w:val="00304DE0"/>
    <w:rsid w:val="00307A7D"/>
    <w:rsid w:val="00312725"/>
    <w:rsid w:val="00314973"/>
    <w:rsid w:val="003176A4"/>
    <w:rsid w:val="00320478"/>
    <w:rsid w:val="003222C4"/>
    <w:rsid w:val="003342CB"/>
    <w:rsid w:val="00334F32"/>
    <w:rsid w:val="003362C9"/>
    <w:rsid w:val="00336B17"/>
    <w:rsid w:val="003473D8"/>
    <w:rsid w:val="0035189F"/>
    <w:rsid w:val="00354311"/>
    <w:rsid w:val="00356AA6"/>
    <w:rsid w:val="00357641"/>
    <w:rsid w:val="00361CFB"/>
    <w:rsid w:val="00364BC4"/>
    <w:rsid w:val="00365289"/>
    <w:rsid w:val="00365CB8"/>
    <w:rsid w:val="00370450"/>
    <w:rsid w:val="00372694"/>
    <w:rsid w:val="00373199"/>
    <w:rsid w:val="00375341"/>
    <w:rsid w:val="00375877"/>
    <w:rsid w:val="00381E71"/>
    <w:rsid w:val="0038560F"/>
    <w:rsid w:val="00396AC2"/>
    <w:rsid w:val="00397627"/>
    <w:rsid w:val="003A0C57"/>
    <w:rsid w:val="003B2305"/>
    <w:rsid w:val="003B73C3"/>
    <w:rsid w:val="003B7810"/>
    <w:rsid w:val="003C7BF0"/>
    <w:rsid w:val="003D4C22"/>
    <w:rsid w:val="003D6237"/>
    <w:rsid w:val="003D6BB5"/>
    <w:rsid w:val="003E1494"/>
    <w:rsid w:val="003E29F7"/>
    <w:rsid w:val="003E6C52"/>
    <w:rsid w:val="003F2789"/>
    <w:rsid w:val="003F3508"/>
    <w:rsid w:val="003F3769"/>
    <w:rsid w:val="003F5B24"/>
    <w:rsid w:val="00400E6D"/>
    <w:rsid w:val="0040250D"/>
    <w:rsid w:val="00402AEB"/>
    <w:rsid w:val="004110E7"/>
    <w:rsid w:val="004136D6"/>
    <w:rsid w:val="00414548"/>
    <w:rsid w:val="00416C70"/>
    <w:rsid w:val="004178CE"/>
    <w:rsid w:val="00420184"/>
    <w:rsid w:val="0042477F"/>
    <w:rsid w:val="004277EB"/>
    <w:rsid w:val="004303FD"/>
    <w:rsid w:val="0044446A"/>
    <w:rsid w:val="00444A5C"/>
    <w:rsid w:val="0044688F"/>
    <w:rsid w:val="00460885"/>
    <w:rsid w:val="00463F1A"/>
    <w:rsid w:val="004712B9"/>
    <w:rsid w:val="00472BC7"/>
    <w:rsid w:val="00474041"/>
    <w:rsid w:val="00480FF8"/>
    <w:rsid w:val="0048523F"/>
    <w:rsid w:val="004857E4"/>
    <w:rsid w:val="004A2290"/>
    <w:rsid w:val="004A2CCE"/>
    <w:rsid w:val="004A64B7"/>
    <w:rsid w:val="004B1F3B"/>
    <w:rsid w:val="004B3950"/>
    <w:rsid w:val="004B4176"/>
    <w:rsid w:val="004C0CC2"/>
    <w:rsid w:val="004D0FEC"/>
    <w:rsid w:val="004D4C21"/>
    <w:rsid w:val="004D66BA"/>
    <w:rsid w:val="004E3FAF"/>
    <w:rsid w:val="004E4D11"/>
    <w:rsid w:val="004E627D"/>
    <w:rsid w:val="004F4B6A"/>
    <w:rsid w:val="004F59BC"/>
    <w:rsid w:val="005004FB"/>
    <w:rsid w:val="005011FF"/>
    <w:rsid w:val="0050156C"/>
    <w:rsid w:val="00501E23"/>
    <w:rsid w:val="005174F5"/>
    <w:rsid w:val="00530590"/>
    <w:rsid w:val="00531EA0"/>
    <w:rsid w:val="005372F8"/>
    <w:rsid w:val="00537804"/>
    <w:rsid w:val="00547602"/>
    <w:rsid w:val="00556006"/>
    <w:rsid w:val="005636AF"/>
    <w:rsid w:val="00576268"/>
    <w:rsid w:val="00580A8E"/>
    <w:rsid w:val="00580FD7"/>
    <w:rsid w:val="00585364"/>
    <w:rsid w:val="00586224"/>
    <w:rsid w:val="00594658"/>
    <w:rsid w:val="005A4BD9"/>
    <w:rsid w:val="005B15C4"/>
    <w:rsid w:val="005B4963"/>
    <w:rsid w:val="005B516C"/>
    <w:rsid w:val="005B5667"/>
    <w:rsid w:val="005B6991"/>
    <w:rsid w:val="005C0285"/>
    <w:rsid w:val="005C4C32"/>
    <w:rsid w:val="005C7444"/>
    <w:rsid w:val="005D4378"/>
    <w:rsid w:val="005D5333"/>
    <w:rsid w:val="005D77D1"/>
    <w:rsid w:val="005E1FD7"/>
    <w:rsid w:val="005E5204"/>
    <w:rsid w:val="005F0C01"/>
    <w:rsid w:val="005F41A8"/>
    <w:rsid w:val="005F4838"/>
    <w:rsid w:val="005F6166"/>
    <w:rsid w:val="005F7047"/>
    <w:rsid w:val="006038DC"/>
    <w:rsid w:val="006049AF"/>
    <w:rsid w:val="00611B56"/>
    <w:rsid w:val="006123C1"/>
    <w:rsid w:val="006140E0"/>
    <w:rsid w:val="0061446E"/>
    <w:rsid w:val="00616C1F"/>
    <w:rsid w:val="006214F5"/>
    <w:rsid w:val="00625216"/>
    <w:rsid w:val="0062532D"/>
    <w:rsid w:val="006267DF"/>
    <w:rsid w:val="00631A2B"/>
    <w:rsid w:val="00635787"/>
    <w:rsid w:val="00642631"/>
    <w:rsid w:val="006456D9"/>
    <w:rsid w:val="0064657F"/>
    <w:rsid w:val="00646DC0"/>
    <w:rsid w:val="006517D4"/>
    <w:rsid w:val="00664161"/>
    <w:rsid w:val="00680A2E"/>
    <w:rsid w:val="00692DF2"/>
    <w:rsid w:val="0069521B"/>
    <w:rsid w:val="006B7450"/>
    <w:rsid w:val="006C0210"/>
    <w:rsid w:val="006C690E"/>
    <w:rsid w:val="006D14FB"/>
    <w:rsid w:val="006D2390"/>
    <w:rsid w:val="006E287E"/>
    <w:rsid w:val="006E4609"/>
    <w:rsid w:val="006E63FD"/>
    <w:rsid w:val="006F0DA9"/>
    <w:rsid w:val="006F3F50"/>
    <w:rsid w:val="00701181"/>
    <w:rsid w:val="00706CAD"/>
    <w:rsid w:val="0071414C"/>
    <w:rsid w:val="00716A6E"/>
    <w:rsid w:val="007173CF"/>
    <w:rsid w:val="00717A45"/>
    <w:rsid w:val="00717F17"/>
    <w:rsid w:val="007212AE"/>
    <w:rsid w:val="00730E7C"/>
    <w:rsid w:val="00736C0F"/>
    <w:rsid w:val="00741E28"/>
    <w:rsid w:val="0074664E"/>
    <w:rsid w:val="00747EAD"/>
    <w:rsid w:val="007506E7"/>
    <w:rsid w:val="00760CA9"/>
    <w:rsid w:val="00764058"/>
    <w:rsid w:val="00764B9E"/>
    <w:rsid w:val="00772135"/>
    <w:rsid w:val="00773823"/>
    <w:rsid w:val="00777076"/>
    <w:rsid w:val="007915D2"/>
    <w:rsid w:val="007A17BD"/>
    <w:rsid w:val="007A20CA"/>
    <w:rsid w:val="007A34EB"/>
    <w:rsid w:val="007A3A42"/>
    <w:rsid w:val="007A74D6"/>
    <w:rsid w:val="007A7DE0"/>
    <w:rsid w:val="007B1269"/>
    <w:rsid w:val="007B4A6D"/>
    <w:rsid w:val="007C3E2A"/>
    <w:rsid w:val="007D23E6"/>
    <w:rsid w:val="007D5599"/>
    <w:rsid w:val="007D5D15"/>
    <w:rsid w:val="007D7019"/>
    <w:rsid w:val="007E0D3A"/>
    <w:rsid w:val="007E2D77"/>
    <w:rsid w:val="007E3AFE"/>
    <w:rsid w:val="007E4967"/>
    <w:rsid w:val="007E533A"/>
    <w:rsid w:val="007F0E11"/>
    <w:rsid w:val="007F2E33"/>
    <w:rsid w:val="008014EE"/>
    <w:rsid w:val="00807CA4"/>
    <w:rsid w:val="00807EAF"/>
    <w:rsid w:val="00810216"/>
    <w:rsid w:val="00810706"/>
    <w:rsid w:val="008113A0"/>
    <w:rsid w:val="0081269B"/>
    <w:rsid w:val="00816A04"/>
    <w:rsid w:val="00831143"/>
    <w:rsid w:val="00831511"/>
    <w:rsid w:val="0083157B"/>
    <w:rsid w:val="008338A1"/>
    <w:rsid w:val="00833A1D"/>
    <w:rsid w:val="00833EB7"/>
    <w:rsid w:val="0083492B"/>
    <w:rsid w:val="00835C98"/>
    <w:rsid w:val="0083734D"/>
    <w:rsid w:val="00841FE0"/>
    <w:rsid w:val="008423EA"/>
    <w:rsid w:val="00846346"/>
    <w:rsid w:val="00847E51"/>
    <w:rsid w:val="008507A3"/>
    <w:rsid w:val="0085443C"/>
    <w:rsid w:val="008551B7"/>
    <w:rsid w:val="00856E2F"/>
    <w:rsid w:val="008624F7"/>
    <w:rsid w:val="0087223E"/>
    <w:rsid w:val="00873D96"/>
    <w:rsid w:val="008761CE"/>
    <w:rsid w:val="00876C0F"/>
    <w:rsid w:val="008842EA"/>
    <w:rsid w:val="00891035"/>
    <w:rsid w:val="0089794B"/>
    <w:rsid w:val="008A0743"/>
    <w:rsid w:val="008A0896"/>
    <w:rsid w:val="008A1DD7"/>
    <w:rsid w:val="008A36E5"/>
    <w:rsid w:val="008A4C1C"/>
    <w:rsid w:val="008B3B6B"/>
    <w:rsid w:val="008C5EF9"/>
    <w:rsid w:val="008C621B"/>
    <w:rsid w:val="008C68DC"/>
    <w:rsid w:val="008D5652"/>
    <w:rsid w:val="008D71E6"/>
    <w:rsid w:val="008E2E54"/>
    <w:rsid w:val="008F0BF1"/>
    <w:rsid w:val="008F4231"/>
    <w:rsid w:val="00911751"/>
    <w:rsid w:val="0091295D"/>
    <w:rsid w:val="00916939"/>
    <w:rsid w:val="0092220E"/>
    <w:rsid w:val="00931AAE"/>
    <w:rsid w:val="00935CE6"/>
    <w:rsid w:val="00935FD2"/>
    <w:rsid w:val="00943FB5"/>
    <w:rsid w:val="009502D0"/>
    <w:rsid w:val="0095030A"/>
    <w:rsid w:val="00962E6D"/>
    <w:rsid w:val="00970D61"/>
    <w:rsid w:val="0098123D"/>
    <w:rsid w:val="0099457B"/>
    <w:rsid w:val="00995222"/>
    <w:rsid w:val="009A1917"/>
    <w:rsid w:val="009B03D2"/>
    <w:rsid w:val="009B4AA3"/>
    <w:rsid w:val="009B6C99"/>
    <w:rsid w:val="009B6D3F"/>
    <w:rsid w:val="009C5C41"/>
    <w:rsid w:val="009C6307"/>
    <w:rsid w:val="009D75F7"/>
    <w:rsid w:val="009D766C"/>
    <w:rsid w:val="009E1446"/>
    <w:rsid w:val="009E17FC"/>
    <w:rsid w:val="009E23A2"/>
    <w:rsid w:val="009E7BF2"/>
    <w:rsid w:val="009F53DC"/>
    <w:rsid w:val="009F6DE3"/>
    <w:rsid w:val="009F7464"/>
    <w:rsid w:val="009F7DF2"/>
    <w:rsid w:val="009F7EAB"/>
    <w:rsid w:val="00A03D22"/>
    <w:rsid w:val="00A12476"/>
    <w:rsid w:val="00A16B84"/>
    <w:rsid w:val="00A16DFF"/>
    <w:rsid w:val="00A170C2"/>
    <w:rsid w:val="00A23D07"/>
    <w:rsid w:val="00A36D3F"/>
    <w:rsid w:val="00A36D74"/>
    <w:rsid w:val="00A37B28"/>
    <w:rsid w:val="00A42947"/>
    <w:rsid w:val="00A5410F"/>
    <w:rsid w:val="00A57BC5"/>
    <w:rsid w:val="00A611E5"/>
    <w:rsid w:val="00A673C8"/>
    <w:rsid w:val="00A70957"/>
    <w:rsid w:val="00A71A2D"/>
    <w:rsid w:val="00A71B51"/>
    <w:rsid w:val="00A81D24"/>
    <w:rsid w:val="00A84B94"/>
    <w:rsid w:val="00A92C2A"/>
    <w:rsid w:val="00A956B8"/>
    <w:rsid w:val="00A95EC2"/>
    <w:rsid w:val="00AA1308"/>
    <w:rsid w:val="00AB15FE"/>
    <w:rsid w:val="00AB5325"/>
    <w:rsid w:val="00AB785D"/>
    <w:rsid w:val="00AC020B"/>
    <w:rsid w:val="00AC328D"/>
    <w:rsid w:val="00AD2DB9"/>
    <w:rsid w:val="00AD6350"/>
    <w:rsid w:val="00AE4434"/>
    <w:rsid w:val="00AF3D95"/>
    <w:rsid w:val="00AF61EA"/>
    <w:rsid w:val="00AF653D"/>
    <w:rsid w:val="00B03042"/>
    <w:rsid w:val="00B07838"/>
    <w:rsid w:val="00B1595A"/>
    <w:rsid w:val="00B2199E"/>
    <w:rsid w:val="00B227D5"/>
    <w:rsid w:val="00B2290B"/>
    <w:rsid w:val="00B2754A"/>
    <w:rsid w:val="00B31D74"/>
    <w:rsid w:val="00B46D63"/>
    <w:rsid w:val="00B54ED8"/>
    <w:rsid w:val="00B55DEB"/>
    <w:rsid w:val="00B63B87"/>
    <w:rsid w:val="00B64C3D"/>
    <w:rsid w:val="00B6674D"/>
    <w:rsid w:val="00B7231E"/>
    <w:rsid w:val="00B73568"/>
    <w:rsid w:val="00B967E2"/>
    <w:rsid w:val="00BA066F"/>
    <w:rsid w:val="00BA3D66"/>
    <w:rsid w:val="00BA4200"/>
    <w:rsid w:val="00BB2253"/>
    <w:rsid w:val="00BB627E"/>
    <w:rsid w:val="00BC2E20"/>
    <w:rsid w:val="00BC31D2"/>
    <w:rsid w:val="00BD007C"/>
    <w:rsid w:val="00BD3C4E"/>
    <w:rsid w:val="00BD5786"/>
    <w:rsid w:val="00BE1599"/>
    <w:rsid w:val="00C11B29"/>
    <w:rsid w:val="00C150F8"/>
    <w:rsid w:val="00C17E97"/>
    <w:rsid w:val="00C21654"/>
    <w:rsid w:val="00C27068"/>
    <w:rsid w:val="00C279FD"/>
    <w:rsid w:val="00C3477F"/>
    <w:rsid w:val="00C36B67"/>
    <w:rsid w:val="00C43B35"/>
    <w:rsid w:val="00C50E93"/>
    <w:rsid w:val="00C50F02"/>
    <w:rsid w:val="00C54742"/>
    <w:rsid w:val="00C5592B"/>
    <w:rsid w:val="00C717AA"/>
    <w:rsid w:val="00C744EE"/>
    <w:rsid w:val="00C764EA"/>
    <w:rsid w:val="00C82336"/>
    <w:rsid w:val="00C91B3B"/>
    <w:rsid w:val="00C951C7"/>
    <w:rsid w:val="00C95C95"/>
    <w:rsid w:val="00CB0F48"/>
    <w:rsid w:val="00CB4E82"/>
    <w:rsid w:val="00CB56AD"/>
    <w:rsid w:val="00CB6F8B"/>
    <w:rsid w:val="00CB7454"/>
    <w:rsid w:val="00CC364D"/>
    <w:rsid w:val="00CD1E76"/>
    <w:rsid w:val="00CE712A"/>
    <w:rsid w:val="00D00B63"/>
    <w:rsid w:val="00D024A4"/>
    <w:rsid w:val="00D03FDA"/>
    <w:rsid w:val="00D0417D"/>
    <w:rsid w:val="00D047DD"/>
    <w:rsid w:val="00D065D6"/>
    <w:rsid w:val="00D10B0A"/>
    <w:rsid w:val="00D1581C"/>
    <w:rsid w:val="00D240BF"/>
    <w:rsid w:val="00D262CB"/>
    <w:rsid w:val="00D312D3"/>
    <w:rsid w:val="00D318FE"/>
    <w:rsid w:val="00D36A44"/>
    <w:rsid w:val="00D36B05"/>
    <w:rsid w:val="00D43AEE"/>
    <w:rsid w:val="00D43E33"/>
    <w:rsid w:val="00D54DCA"/>
    <w:rsid w:val="00D56AEC"/>
    <w:rsid w:val="00D67843"/>
    <w:rsid w:val="00D74C01"/>
    <w:rsid w:val="00D8151B"/>
    <w:rsid w:val="00D91ADF"/>
    <w:rsid w:val="00D91D61"/>
    <w:rsid w:val="00D92123"/>
    <w:rsid w:val="00DA65C9"/>
    <w:rsid w:val="00DB089D"/>
    <w:rsid w:val="00DD02E1"/>
    <w:rsid w:val="00DD5078"/>
    <w:rsid w:val="00DD73A6"/>
    <w:rsid w:val="00DE10E1"/>
    <w:rsid w:val="00DE2207"/>
    <w:rsid w:val="00DE3AF8"/>
    <w:rsid w:val="00DF0DE6"/>
    <w:rsid w:val="00E111E4"/>
    <w:rsid w:val="00E11278"/>
    <w:rsid w:val="00E14405"/>
    <w:rsid w:val="00E210CF"/>
    <w:rsid w:val="00E218BB"/>
    <w:rsid w:val="00E26B9B"/>
    <w:rsid w:val="00E26ED3"/>
    <w:rsid w:val="00E32512"/>
    <w:rsid w:val="00E3475B"/>
    <w:rsid w:val="00E40B2F"/>
    <w:rsid w:val="00E40F75"/>
    <w:rsid w:val="00E436CA"/>
    <w:rsid w:val="00E5056B"/>
    <w:rsid w:val="00E5172F"/>
    <w:rsid w:val="00E53C91"/>
    <w:rsid w:val="00E57E46"/>
    <w:rsid w:val="00E6027E"/>
    <w:rsid w:val="00E7173F"/>
    <w:rsid w:val="00E746B3"/>
    <w:rsid w:val="00E8152A"/>
    <w:rsid w:val="00E91C80"/>
    <w:rsid w:val="00E96C66"/>
    <w:rsid w:val="00EA034D"/>
    <w:rsid w:val="00EA09B6"/>
    <w:rsid w:val="00EA1ACD"/>
    <w:rsid w:val="00EA5279"/>
    <w:rsid w:val="00EB33DC"/>
    <w:rsid w:val="00EC197C"/>
    <w:rsid w:val="00ED4B26"/>
    <w:rsid w:val="00EE0F34"/>
    <w:rsid w:val="00EE2BA1"/>
    <w:rsid w:val="00EE509F"/>
    <w:rsid w:val="00EE526D"/>
    <w:rsid w:val="00EE7A6C"/>
    <w:rsid w:val="00EF1B24"/>
    <w:rsid w:val="00EF33D1"/>
    <w:rsid w:val="00F03052"/>
    <w:rsid w:val="00F10B91"/>
    <w:rsid w:val="00F10F0B"/>
    <w:rsid w:val="00F12421"/>
    <w:rsid w:val="00F243A0"/>
    <w:rsid w:val="00F26965"/>
    <w:rsid w:val="00F30B78"/>
    <w:rsid w:val="00F32BF8"/>
    <w:rsid w:val="00F35262"/>
    <w:rsid w:val="00F35EB4"/>
    <w:rsid w:val="00F40568"/>
    <w:rsid w:val="00F43722"/>
    <w:rsid w:val="00F5448A"/>
    <w:rsid w:val="00F577F8"/>
    <w:rsid w:val="00F60AB3"/>
    <w:rsid w:val="00F62F90"/>
    <w:rsid w:val="00F63C9C"/>
    <w:rsid w:val="00F659BE"/>
    <w:rsid w:val="00F67B25"/>
    <w:rsid w:val="00F67E69"/>
    <w:rsid w:val="00F74D92"/>
    <w:rsid w:val="00F76469"/>
    <w:rsid w:val="00F81882"/>
    <w:rsid w:val="00F8381B"/>
    <w:rsid w:val="00F87923"/>
    <w:rsid w:val="00F90513"/>
    <w:rsid w:val="00F927BC"/>
    <w:rsid w:val="00F95242"/>
    <w:rsid w:val="00FC11DB"/>
    <w:rsid w:val="00FC2BBF"/>
    <w:rsid w:val="00FC77A8"/>
    <w:rsid w:val="00FD10B1"/>
    <w:rsid w:val="00FD7D4E"/>
    <w:rsid w:val="00FE2777"/>
    <w:rsid w:val="00FE6DF7"/>
    <w:rsid w:val="00FF2899"/>
    <w:rsid w:val="00FF49A8"/>
    <w:rsid w:val="00FF4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ABC513"/>
  <w15:docId w15:val="{97B2B1AA-1C1C-407A-820E-06F627A3E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3F50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F3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semiHidden/>
    <w:rsid w:val="006F3F50"/>
    <w:rPr>
      <w:sz w:val="20"/>
      <w:szCs w:val="20"/>
    </w:rPr>
  </w:style>
  <w:style w:type="paragraph" w:styleId="BodyText2">
    <w:name w:val="Body Text 2"/>
    <w:basedOn w:val="Normal"/>
    <w:rsid w:val="006F3F50"/>
    <w:pPr>
      <w:overflowPunct w:val="0"/>
      <w:autoSpaceDE w:val="0"/>
      <w:autoSpaceDN w:val="0"/>
      <w:adjustRightInd w:val="0"/>
      <w:ind w:right="-601"/>
      <w:textAlignment w:val="baseline"/>
    </w:pPr>
    <w:rPr>
      <w:rFonts w:ascii="Arial" w:hAnsi="Arial" w:cs="Arial"/>
      <w:sz w:val="20"/>
      <w:szCs w:val="20"/>
      <w:lang w:val="en-GB"/>
    </w:rPr>
  </w:style>
  <w:style w:type="paragraph" w:styleId="BalloonText">
    <w:name w:val="Balloon Text"/>
    <w:basedOn w:val="Normal"/>
    <w:semiHidden/>
    <w:rsid w:val="004712B9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9D766C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9D766C"/>
  </w:style>
  <w:style w:type="character" w:styleId="Hyperlink">
    <w:name w:val="Hyperlink"/>
    <w:rsid w:val="00E5172F"/>
    <w:rPr>
      <w:color w:val="0000FF"/>
      <w:u w:val="single"/>
    </w:rPr>
  </w:style>
  <w:style w:type="character" w:styleId="CommentReference">
    <w:name w:val="annotation reference"/>
    <w:semiHidden/>
    <w:rsid w:val="00A81D24"/>
    <w:rPr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A81D24"/>
    <w:rPr>
      <w:b/>
      <w:bCs/>
    </w:rPr>
  </w:style>
  <w:style w:type="paragraph" w:customStyle="1" w:styleId="Default">
    <w:name w:val="Default"/>
    <w:rsid w:val="00B2199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BD00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446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8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56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60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um.eionet.europa.eu/nrc-eionet-freshwater/library/bathing-waters/2020-webinar-bwd-reportin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bwd.helpdesk@eionet.europa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519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TC/W freshwater team meeting on indicators</vt:lpstr>
      <vt:lpstr>ETC/W freshwater team meeting on indicators</vt:lpstr>
    </vt:vector>
  </TitlesOfParts>
  <Company>NIVA</Company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C/W freshwater team meeting on indicators</dc:title>
  <dc:creator>ALS</dc:creator>
  <cp:lastModifiedBy>Mustafa Aydın</cp:lastModifiedBy>
  <cp:revision>5</cp:revision>
  <cp:lastPrinted>2011-01-10T14:08:00Z</cp:lastPrinted>
  <dcterms:created xsi:type="dcterms:W3CDTF">2020-11-12T15:13:00Z</dcterms:created>
  <dcterms:modified xsi:type="dcterms:W3CDTF">2020-11-12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643233038</vt:i4>
  </property>
  <property fmtid="{D5CDD505-2E9C-101B-9397-08002B2CF9AE}" pid="3" name="_NewReviewCycle">
    <vt:lpwstr/>
  </property>
  <property fmtid="{D5CDD505-2E9C-101B-9397-08002B2CF9AE}" pid="4" name="_EmailSubject">
    <vt:lpwstr>draft agendas for the freshwater and marine team meeting - you comments needed by 11 January 12:00</vt:lpwstr>
  </property>
  <property fmtid="{D5CDD505-2E9C-101B-9397-08002B2CF9AE}" pid="5" name="_AuthorEmail">
    <vt:lpwstr>Bo.Jacobsen@eea.europa.eu</vt:lpwstr>
  </property>
  <property fmtid="{D5CDD505-2E9C-101B-9397-08002B2CF9AE}" pid="6" name="_AuthorEmailDisplayName">
    <vt:lpwstr>Bo Jacobsen</vt:lpwstr>
  </property>
  <property fmtid="{D5CDD505-2E9C-101B-9397-08002B2CF9AE}" pid="7" name="_ReviewingToolsShownOnce">
    <vt:lpwstr/>
  </property>
</Properties>
</file>